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4459F63" w14:textId="77777777" w:rsidR="00A20676" w:rsidRPr="003A7069" w:rsidRDefault="00A20676" w:rsidP="00AE6748">
      <w:pPr>
        <w:spacing w:line="240" w:lineRule="auto"/>
        <w:jc w:val="center"/>
        <w:rPr>
          <w:b/>
          <w:bCs/>
          <w:szCs w:val="26"/>
        </w:rPr>
      </w:pPr>
      <w:r w:rsidRPr="003A7069">
        <w:rPr>
          <w:b/>
          <w:bCs/>
          <w:szCs w:val="26"/>
        </w:rPr>
        <w:t xml:space="preserve">CỘNG HÒA XÃ HỘI CHỦ NGHĨA VIỆT </w:t>
      </w:r>
      <w:smartTag w:uri="urn:schemas-microsoft-com:office:smarttags" w:element="country-region">
        <w:smartTag w:uri="urn:schemas-microsoft-com:office:smarttags" w:element="place">
          <w:r w:rsidRPr="003A7069">
            <w:rPr>
              <w:b/>
              <w:bCs/>
              <w:szCs w:val="26"/>
            </w:rPr>
            <w:t>NAM</w:t>
          </w:r>
        </w:smartTag>
      </w:smartTag>
    </w:p>
    <w:p w14:paraId="6E00744D" w14:textId="77777777" w:rsidR="00A20676" w:rsidRPr="003A7069" w:rsidRDefault="00A20676" w:rsidP="00AE6748">
      <w:pPr>
        <w:spacing w:line="240" w:lineRule="auto"/>
        <w:jc w:val="center"/>
        <w:rPr>
          <w:b/>
          <w:bCs/>
          <w:sz w:val="26"/>
          <w:szCs w:val="26"/>
        </w:rPr>
      </w:pPr>
      <w:r w:rsidRPr="003A7069">
        <w:rPr>
          <w:b/>
          <w:bCs/>
          <w:sz w:val="26"/>
          <w:szCs w:val="26"/>
        </w:rPr>
        <w:t>Độc lập - Tự do - Hạnh phúc</w:t>
      </w:r>
    </w:p>
    <w:p w14:paraId="227A97EC" w14:textId="77777777" w:rsidR="00A20676" w:rsidRPr="003A7069" w:rsidRDefault="00A20676" w:rsidP="00A20676">
      <w:pPr>
        <w:spacing w:before="20" w:after="20" w:line="240" w:lineRule="auto"/>
        <w:jc w:val="center"/>
        <w:rPr>
          <w:b/>
          <w:sz w:val="30"/>
          <w:szCs w:val="20"/>
          <w:lang w:val="de-DE"/>
        </w:rPr>
      </w:pPr>
      <w:r w:rsidRPr="003A7069">
        <w:rPr>
          <w:b/>
          <w:noProof/>
          <w:sz w:val="30"/>
          <w:szCs w:val="20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3BE72D1" wp14:editId="0C4787E8">
                <wp:simplePos x="0" y="0"/>
                <wp:positionH relativeFrom="column">
                  <wp:posOffset>1848485</wp:posOffset>
                </wp:positionH>
                <wp:positionV relativeFrom="paragraph">
                  <wp:posOffset>28575</wp:posOffset>
                </wp:positionV>
                <wp:extent cx="2051050" cy="0"/>
                <wp:effectExtent l="13970" t="8890" r="11430" b="10160"/>
                <wp:wrapNone/>
                <wp:docPr id="43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510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9038CF6" id="AutoShape 3" o:spid="_x0000_s1026" type="#_x0000_t32" style="position:absolute;margin-left:145.55pt;margin-top:2.25pt;width:161.5pt;height:0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"/>
            </w:pict>
          </mc:Fallback>
        </mc:AlternateContent>
      </w:r>
    </w:p>
    <w:p w14:paraId="54230C94" w14:textId="723AA320" w:rsidR="00A20676" w:rsidRPr="003A7069" w:rsidRDefault="00A20676" w:rsidP="00A20676">
      <w:pPr>
        <w:spacing w:before="20" w:after="20" w:line="240" w:lineRule="auto"/>
        <w:jc w:val="center"/>
        <w:rPr>
          <w:b/>
          <w:lang w:val="de-DE"/>
        </w:rPr>
      </w:pPr>
      <w:r w:rsidRPr="003A7069">
        <w:rPr>
          <w:noProof/>
        </w:rPr>
        <mc:AlternateContent>
          <mc:Choice Requires="wps">
            <w:drawing>
              <wp:anchor distT="45720" distB="45720" distL="114300" distR="114300" simplePos="0" relativeHeight="251710464" behindDoc="0" locked="0" layoutInCell="1" allowOverlap="1" wp14:anchorId="2F3589CD" wp14:editId="33F451FE">
                <wp:simplePos x="0" y="0"/>
                <wp:positionH relativeFrom="column">
                  <wp:posOffset>4558665</wp:posOffset>
                </wp:positionH>
                <wp:positionV relativeFrom="paragraph">
                  <wp:posOffset>224790</wp:posOffset>
                </wp:positionV>
                <wp:extent cx="1080135" cy="1440180"/>
                <wp:effectExtent l="9525" t="5080" r="5715" b="12065"/>
                <wp:wrapSquare wrapText="bothSides"/>
                <wp:docPr id="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0135" cy="1440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643AD" w14:textId="77777777" w:rsidR="00071C83" w:rsidRDefault="00071C83" w:rsidP="00A20676">
                            <w:pPr>
                              <w:jc w:val="center"/>
                              <w:rPr>
                                <w:szCs w:val="24"/>
                              </w:rPr>
                            </w:pPr>
                          </w:p>
                          <w:p w14:paraId="697183E8" w14:textId="77777777" w:rsidR="00071C83" w:rsidRPr="001D6599" w:rsidRDefault="00071C83" w:rsidP="00A20676">
                            <w:pPr>
                              <w:jc w:val="center"/>
                              <w:rPr>
                                <w:szCs w:val="24"/>
                              </w:rPr>
                            </w:pPr>
                            <w:r w:rsidRPr="001D6599">
                              <w:rPr>
                                <w:szCs w:val="24"/>
                              </w:rPr>
                              <w:t>Ảnh</w:t>
                            </w:r>
                          </w:p>
                          <w:p w14:paraId="42DE37BE" w14:textId="77777777" w:rsidR="00071C83" w:rsidRPr="001D6599" w:rsidRDefault="00071C83" w:rsidP="00A20676">
                            <w:pPr>
                              <w:jc w:val="center"/>
                              <w:rPr>
                                <w:szCs w:val="24"/>
                              </w:rPr>
                            </w:pPr>
                            <w:r w:rsidRPr="001D6599">
                              <w:rPr>
                                <w:szCs w:val="24"/>
                              </w:rPr>
                              <w:t>3x4 c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F3589CD" id="_x0000_s1036" type="#_x0000_t202" style="position:absolute;left:0;text-align:left;margin-left:358.95pt;margin-top:17.7pt;width:85.05pt;height:113.4pt;z-index:2517104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">
                <v:textbox>
                  <w:txbxContent>
                    <w:p w14:paraId="4B4643AD" w14:textId="77777777" w:rsidR="00071C83" w:rsidRDefault="00071C83" w:rsidP="00A20676">
                      <w:pPr>
                        <w:jc w:val="center"/>
                        <w:rPr>
                          <w:szCs w:val="24"/>
                        </w:rPr>
                      </w:pPr>
                    </w:p>
                    <w:p w14:paraId="697183E8" w14:textId="77777777" w:rsidR="00071C83" w:rsidRPr="001D6599" w:rsidRDefault="00071C83" w:rsidP="00A20676">
                      <w:pPr>
                        <w:jc w:val="center"/>
                        <w:rPr>
                          <w:szCs w:val="24"/>
                        </w:rPr>
                      </w:pPr>
                      <w:r w:rsidRPr="001D6599">
                        <w:rPr>
                          <w:szCs w:val="24"/>
                        </w:rPr>
                        <w:t>Ảnh</w:t>
                      </w:r>
                    </w:p>
                    <w:p w14:paraId="42DE37BE" w14:textId="77777777" w:rsidR="00071C83" w:rsidRPr="001D6599" w:rsidRDefault="00071C83" w:rsidP="00A20676">
                      <w:pPr>
                        <w:jc w:val="center"/>
                        <w:rPr>
                          <w:szCs w:val="24"/>
                        </w:rPr>
                      </w:pPr>
                      <w:r w:rsidRPr="001D6599">
                        <w:rPr>
                          <w:szCs w:val="24"/>
                        </w:rPr>
                        <w:t>3x4 c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E3EF8" w:rsidRPr="003A7069">
        <w:rPr>
          <w:b/>
          <w:lang w:val="de-DE"/>
        </w:rPr>
        <w:t xml:space="preserve">                              </w:t>
      </w:r>
      <w:r w:rsidRPr="003A7069">
        <w:rPr>
          <w:b/>
          <w:lang w:val="de-DE"/>
        </w:rPr>
        <w:t>LÝ LỊCH KHOA HỌC</w:t>
      </w:r>
    </w:p>
    <w:p w14:paraId="5FA66D6B" w14:textId="4E910560" w:rsidR="00A20676" w:rsidRPr="003A7069" w:rsidRDefault="007E3EF8" w:rsidP="00A20676">
      <w:pPr>
        <w:spacing w:before="20" w:after="20" w:line="240" w:lineRule="auto"/>
        <w:jc w:val="center"/>
        <w:rPr>
          <w:i/>
          <w:szCs w:val="24"/>
          <w:lang w:val="de-DE"/>
        </w:rPr>
      </w:pPr>
      <w:r w:rsidRPr="003A7069">
        <w:rPr>
          <w:i/>
          <w:szCs w:val="24"/>
          <w:lang w:val="de-DE"/>
        </w:rPr>
        <w:t xml:space="preserve">                           </w:t>
      </w:r>
      <w:r w:rsidR="00A20676" w:rsidRPr="003A7069">
        <w:rPr>
          <w:i/>
          <w:szCs w:val="24"/>
          <w:lang w:val="de-DE"/>
        </w:rPr>
        <w:t>(Dành cho cá nhân chủ nhiệm đề tài)</w:t>
      </w:r>
    </w:p>
    <w:p w14:paraId="0EC0920B" w14:textId="77777777" w:rsidR="00A20676" w:rsidRPr="003A7069" w:rsidRDefault="00A20676" w:rsidP="00A20676">
      <w:pPr>
        <w:spacing w:before="20" w:after="20" w:line="240" w:lineRule="auto"/>
        <w:rPr>
          <w:b/>
          <w:sz w:val="26"/>
          <w:szCs w:val="26"/>
          <w:lang w:val="de-DE"/>
        </w:rPr>
      </w:pPr>
      <w:r w:rsidRPr="003A7069">
        <w:rPr>
          <w:b/>
          <w:sz w:val="26"/>
          <w:szCs w:val="26"/>
          <w:lang w:val="de-DE"/>
        </w:rPr>
        <w:t>I. LÝ LỊCH SƠ LƯỢC</w:t>
      </w:r>
    </w:p>
    <w:p w14:paraId="0CAF6041" w14:textId="77777777" w:rsidR="00A20676" w:rsidRPr="003A7069" w:rsidRDefault="00A20676" w:rsidP="00A20676">
      <w:pPr>
        <w:tabs>
          <w:tab w:val="left" w:leader="dot" w:pos="6480"/>
          <w:tab w:val="right" w:leader="dot" w:pos="9356"/>
        </w:tabs>
        <w:spacing w:before="20" w:after="20" w:line="240" w:lineRule="auto"/>
        <w:rPr>
          <w:sz w:val="26"/>
          <w:szCs w:val="26"/>
          <w:lang w:val="de-DE"/>
        </w:rPr>
      </w:pPr>
      <w:r w:rsidRPr="003A7069">
        <w:rPr>
          <w:sz w:val="26"/>
          <w:szCs w:val="26"/>
          <w:lang w:val="de-DE"/>
        </w:rPr>
        <w:t>Họ và tên:</w:t>
      </w:r>
      <w:r w:rsidRPr="003A7069">
        <w:rPr>
          <w:sz w:val="26"/>
          <w:szCs w:val="26"/>
          <w:lang w:val="de-DE"/>
        </w:rPr>
        <w:tab/>
      </w:r>
    </w:p>
    <w:p w14:paraId="3F0C5031" w14:textId="77777777" w:rsidR="00A20676" w:rsidRPr="003A7069" w:rsidRDefault="00A20676" w:rsidP="00A20676">
      <w:pPr>
        <w:tabs>
          <w:tab w:val="left" w:leader="dot" w:pos="6480"/>
          <w:tab w:val="right" w:leader="dot" w:pos="9356"/>
        </w:tabs>
        <w:spacing w:before="20" w:after="20" w:line="240" w:lineRule="auto"/>
        <w:rPr>
          <w:sz w:val="26"/>
          <w:szCs w:val="26"/>
          <w:lang w:val="de-DE"/>
        </w:rPr>
      </w:pPr>
      <w:r w:rsidRPr="003A7069">
        <w:rPr>
          <w:sz w:val="26"/>
          <w:szCs w:val="26"/>
          <w:lang w:val="de-DE"/>
        </w:rPr>
        <w:t xml:space="preserve">Giới tính: </w:t>
      </w:r>
      <w:r w:rsidRPr="003A7069">
        <w:rPr>
          <w:sz w:val="26"/>
          <w:szCs w:val="26"/>
          <w:lang w:val="de-DE"/>
        </w:rPr>
        <w:tab/>
      </w:r>
    </w:p>
    <w:p w14:paraId="566D3294" w14:textId="77777777" w:rsidR="00A20676" w:rsidRPr="003A7069" w:rsidRDefault="00A20676" w:rsidP="00A20676">
      <w:pPr>
        <w:tabs>
          <w:tab w:val="left" w:leader="dot" w:pos="5160"/>
          <w:tab w:val="right" w:leader="dot" w:pos="9356"/>
        </w:tabs>
        <w:spacing w:before="20" w:after="20" w:line="240" w:lineRule="auto"/>
        <w:rPr>
          <w:sz w:val="26"/>
          <w:szCs w:val="26"/>
          <w:lang w:val="de-DE"/>
        </w:rPr>
      </w:pPr>
      <w:r w:rsidRPr="003A7069">
        <w:rPr>
          <w:sz w:val="26"/>
          <w:szCs w:val="26"/>
          <w:lang w:val="de-DE"/>
        </w:rPr>
        <w:t>Ngày, tháng, năm sinh:</w:t>
      </w:r>
      <w:r w:rsidRPr="003A7069">
        <w:rPr>
          <w:sz w:val="26"/>
          <w:szCs w:val="26"/>
          <w:lang w:val="de-DE"/>
        </w:rPr>
        <w:tab/>
        <w:t xml:space="preserve"> </w:t>
      </w:r>
    </w:p>
    <w:p w14:paraId="363A3C3F" w14:textId="77777777" w:rsidR="00A20676" w:rsidRPr="003A7069" w:rsidRDefault="00A20676" w:rsidP="00A20676">
      <w:pPr>
        <w:tabs>
          <w:tab w:val="left" w:leader="dot" w:pos="5160"/>
          <w:tab w:val="right" w:leader="dot" w:pos="9356"/>
        </w:tabs>
        <w:spacing w:before="20" w:after="20" w:line="240" w:lineRule="auto"/>
        <w:rPr>
          <w:sz w:val="26"/>
          <w:szCs w:val="26"/>
          <w:lang w:val="de-DE"/>
        </w:rPr>
      </w:pPr>
      <w:r w:rsidRPr="003A7069">
        <w:rPr>
          <w:sz w:val="26"/>
          <w:szCs w:val="26"/>
          <w:lang w:val="de-DE"/>
        </w:rPr>
        <w:t>Nơi sinh:</w:t>
      </w:r>
      <w:r w:rsidRPr="003A7069">
        <w:rPr>
          <w:sz w:val="26"/>
          <w:szCs w:val="26"/>
          <w:lang w:val="de-DE"/>
        </w:rPr>
        <w:tab/>
      </w:r>
    </w:p>
    <w:p w14:paraId="7326069D" w14:textId="77777777" w:rsidR="00A20676" w:rsidRPr="003A7069" w:rsidRDefault="00A20676" w:rsidP="00A20676">
      <w:pPr>
        <w:tabs>
          <w:tab w:val="left" w:leader="dot" w:pos="6480"/>
          <w:tab w:val="right" w:leader="dot" w:pos="9356"/>
        </w:tabs>
        <w:spacing w:before="20" w:after="20" w:line="240" w:lineRule="auto"/>
        <w:rPr>
          <w:sz w:val="26"/>
          <w:szCs w:val="26"/>
          <w:lang w:val="de-DE"/>
        </w:rPr>
      </w:pPr>
      <w:r w:rsidRPr="003A7069">
        <w:rPr>
          <w:sz w:val="26"/>
          <w:szCs w:val="26"/>
          <w:lang w:val="de-DE"/>
        </w:rPr>
        <w:t xml:space="preserve">Quê quán: ..............................................Dân tộc: </w:t>
      </w:r>
      <w:r w:rsidRPr="003A7069">
        <w:rPr>
          <w:sz w:val="26"/>
          <w:szCs w:val="26"/>
          <w:lang w:val="de-DE"/>
        </w:rPr>
        <w:tab/>
      </w:r>
    </w:p>
    <w:p w14:paraId="14D8AB0D" w14:textId="77777777" w:rsidR="00A20676" w:rsidRPr="003A7069" w:rsidRDefault="00A20676" w:rsidP="00A20676">
      <w:pPr>
        <w:tabs>
          <w:tab w:val="left" w:leader="dot" w:pos="4200"/>
          <w:tab w:val="left" w:leader="dot" w:pos="6480"/>
          <w:tab w:val="right" w:leader="dot" w:pos="9356"/>
        </w:tabs>
        <w:spacing w:before="20" w:after="20" w:line="240" w:lineRule="auto"/>
        <w:rPr>
          <w:sz w:val="26"/>
          <w:szCs w:val="26"/>
          <w:lang w:val="de-DE"/>
        </w:rPr>
      </w:pPr>
      <w:r w:rsidRPr="003A7069">
        <w:rPr>
          <w:sz w:val="26"/>
          <w:szCs w:val="26"/>
          <w:lang w:val="de-DE"/>
        </w:rPr>
        <w:t>Học vị cao nhất:</w:t>
      </w:r>
      <w:r w:rsidRPr="003A7069">
        <w:rPr>
          <w:sz w:val="26"/>
          <w:szCs w:val="26"/>
          <w:lang w:val="de-DE"/>
        </w:rPr>
        <w:tab/>
        <w:t>Năm, nước nhận học vị:</w:t>
      </w:r>
      <w:r w:rsidRPr="003A7069">
        <w:rPr>
          <w:sz w:val="26"/>
          <w:szCs w:val="26"/>
          <w:lang w:val="de-DE"/>
        </w:rPr>
        <w:tab/>
      </w:r>
    </w:p>
    <w:p w14:paraId="5726C87F" w14:textId="77777777" w:rsidR="00A20676" w:rsidRPr="003A7069" w:rsidRDefault="00A20676" w:rsidP="00A20676">
      <w:pPr>
        <w:tabs>
          <w:tab w:val="left" w:leader="dot" w:pos="6480"/>
          <w:tab w:val="right" w:leader="dot" w:pos="9356"/>
        </w:tabs>
        <w:spacing w:before="20" w:after="20" w:line="240" w:lineRule="auto"/>
        <w:rPr>
          <w:sz w:val="26"/>
          <w:szCs w:val="26"/>
          <w:lang w:val="de-DE"/>
        </w:rPr>
      </w:pPr>
      <w:r w:rsidRPr="003A7069">
        <w:rPr>
          <w:sz w:val="26"/>
          <w:szCs w:val="26"/>
          <w:lang w:val="de-DE"/>
        </w:rPr>
        <w:t>Chức danh khoa học cao nhất:</w:t>
      </w:r>
      <w:r w:rsidRPr="003A7069">
        <w:rPr>
          <w:sz w:val="26"/>
          <w:szCs w:val="26"/>
          <w:lang w:val="de-DE"/>
        </w:rPr>
        <w:tab/>
        <w:t xml:space="preserve">Năm bổ nhiệm: </w:t>
      </w:r>
      <w:r w:rsidRPr="003A7069">
        <w:rPr>
          <w:sz w:val="26"/>
          <w:szCs w:val="26"/>
          <w:lang w:val="de-DE"/>
        </w:rPr>
        <w:tab/>
      </w:r>
    </w:p>
    <w:p w14:paraId="05E68183" w14:textId="77777777" w:rsidR="00A20676" w:rsidRPr="003A7069" w:rsidRDefault="00A20676" w:rsidP="00A20676">
      <w:pPr>
        <w:tabs>
          <w:tab w:val="left" w:leader="dot" w:pos="4820"/>
          <w:tab w:val="right" w:leader="dot" w:pos="9356"/>
        </w:tabs>
        <w:spacing w:before="20" w:after="20" w:line="240" w:lineRule="auto"/>
        <w:rPr>
          <w:sz w:val="26"/>
          <w:szCs w:val="26"/>
          <w:lang w:val="de-DE"/>
        </w:rPr>
      </w:pPr>
      <w:r w:rsidRPr="003A7069">
        <w:rPr>
          <w:sz w:val="26"/>
          <w:szCs w:val="26"/>
          <w:lang w:val="de-DE"/>
        </w:rPr>
        <w:t xml:space="preserve">Chức vụ hiện tại: </w:t>
      </w:r>
      <w:r w:rsidRPr="003A7069">
        <w:rPr>
          <w:sz w:val="26"/>
          <w:szCs w:val="26"/>
          <w:lang w:val="de-DE"/>
        </w:rPr>
        <w:tab/>
      </w:r>
      <w:r w:rsidRPr="003A7069">
        <w:rPr>
          <w:sz w:val="26"/>
          <w:szCs w:val="26"/>
          <w:lang w:val="de-DE"/>
        </w:rPr>
        <w:tab/>
      </w:r>
    </w:p>
    <w:p w14:paraId="77033C1A" w14:textId="77777777" w:rsidR="00A20676" w:rsidRPr="003A7069" w:rsidRDefault="00A20676" w:rsidP="00A20676">
      <w:pPr>
        <w:tabs>
          <w:tab w:val="left" w:leader="dot" w:pos="4820"/>
          <w:tab w:val="right" w:leader="dot" w:pos="9356"/>
        </w:tabs>
        <w:spacing w:before="20" w:after="20" w:line="240" w:lineRule="auto"/>
        <w:rPr>
          <w:sz w:val="26"/>
          <w:szCs w:val="26"/>
          <w:lang w:val="de-DE"/>
        </w:rPr>
      </w:pPr>
      <w:r w:rsidRPr="003A7069">
        <w:rPr>
          <w:sz w:val="26"/>
          <w:szCs w:val="26"/>
          <w:lang w:val="de-DE"/>
        </w:rPr>
        <w:t xml:space="preserve">Đơn vị công tác: </w:t>
      </w:r>
      <w:r w:rsidRPr="003A7069">
        <w:rPr>
          <w:sz w:val="26"/>
          <w:szCs w:val="26"/>
          <w:lang w:val="de-DE"/>
        </w:rPr>
        <w:tab/>
      </w:r>
    </w:p>
    <w:p w14:paraId="5225B684" w14:textId="77777777" w:rsidR="00A20676" w:rsidRPr="003A7069" w:rsidRDefault="00A20676" w:rsidP="00A20676">
      <w:pPr>
        <w:tabs>
          <w:tab w:val="left" w:leader="dot" w:pos="4820"/>
          <w:tab w:val="right" w:leader="dot" w:pos="9356"/>
        </w:tabs>
        <w:spacing w:before="20" w:after="20" w:line="240" w:lineRule="auto"/>
        <w:rPr>
          <w:sz w:val="26"/>
          <w:szCs w:val="26"/>
          <w:lang w:val="de-DE"/>
        </w:rPr>
      </w:pPr>
      <w:r w:rsidRPr="003A7069">
        <w:rPr>
          <w:sz w:val="26"/>
          <w:szCs w:val="26"/>
          <w:lang w:val="de-DE"/>
        </w:rPr>
        <w:t xml:space="preserve">Chỗ ở riêng hoặc địa chỉ liên lạc: </w:t>
      </w:r>
      <w:r w:rsidRPr="003A7069">
        <w:rPr>
          <w:sz w:val="26"/>
          <w:szCs w:val="26"/>
          <w:lang w:val="de-DE"/>
        </w:rPr>
        <w:tab/>
      </w:r>
      <w:r w:rsidRPr="003A7069">
        <w:rPr>
          <w:sz w:val="26"/>
          <w:szCs w:val="26"/>
          <w:lang w:val="de-DE"/>
        </w:rPr>
        <w:tab/>
      </w:r>
    </w:p>
    <w:p w14:paraId="0BD7D693" w14:textId="705DD3FD" w:rsidR="00A20676" w:rsidRPr="003A7069" w:rsidRDefault="00A20676" w:rsidP="00A20676">
      <w:pPr>
        <w:tabs>
          <w:tab w:val="left" w:leader="dot" w:pos="4820"/>
          <w:tab w:val="right" w:leader="dot" w:pos="9356"/>
        </w:tabs>
        <w:spacing w:before="20" w:after="20" w:line="240" w:lineRule="auto"/>
        <w:rPr>
          <w:sz w:val="26"/>
          <w:szCs w:val="26"/>
          <w:lang w:val="de-DE"/>
        </w:rPr>
      </w:pPr>
      <w:r w:rsidRPr="003A7069">
        <w:rPr>
          <w:sz w:val="26"/>
          <w:szCs w:val="26"/>
          <w:lang w:val="de-DE"/>
        </w:rPr>
        <w:t xml:space="preserve">Điện thoại liên hệ:  CQ: </w:t>
      </w:r>
      <w:r w:rsidRPr="003A7069">
        <w:rPr>
          <w:sz w:val="26"/>
          <w:szCs w:val="26"/>
          <w:lang w:val="de-DE"/>
        </w:rPr>
        <w:tab/>
        <w:t>DĐ:</w:t>
      </w:r>
      <w:r w:rsidRPr="003A7069">
        <w:rPr>
          <w:sz w:val="26"/>
          <w:szCs w:val="26"/>
          <w:lang w:val="de-DE"/>
        </w:rPr>
        <w:tab/>
      </w:r>
    </w:p>
    <w:p w14:paraId="724F791A" w14:textId="77777777" w:rsidR="00A20676" w:rsidRPr="003A7069" w:rsidRDefault="00A20676" w:rsidP="00A20676">
      <w:pPr>
        <w:tabs>
          <w:tab w:val="left" w:leader="dot" w:pos="2520"/>
          <w:tab w:val="right" w:leader="dot" w:pos="9356"/>
        </w:tabs>
        <w:spacing w:before="20" w:after="20" w:line="240" w:lineRule="auto"/>
        <w:rPr>
          <w:sz w:val="26"/>
          <w:szCs w:val="26"/>
          <w:lang w:val="pt-BR"/>
        </w:rPr>
      </w:pPr>
      <w:r w:rsidRPr="003A7069">
        <w:rPr>
          <w:sz w:val="26"/>
          <w:szCs w:val="26"/>
          <w:lang w:val="pt-BR"/>
        </w:rPr>
        <w:t xml:space="preserve">E-mail: </w:t>
      </w:r>
      <w:r w:rsidRPr="003A7069">
        <w:rPr>
          <w:sz w:val="26"/>
          <w:szCs w:val="26"/>
          <w:lang w:val="pt-BR"/>
        </w:rPr>
        <w:tab/>
      </w:r>
    </w:p>
    <w:p w14:paraId="6DE5C105" w14:textId="77777777" w:rsidR="00A20676" w:rsidRPr="003A7069" w:rsidRDefault="00A20676" w:rsidP="00A20676">
      <w:pPr>
        <w:keepNext/>
        <w:tabs>
          <w:tab w:val="left" w:leader="dot" w:pos="3480"/>
          <w:tab w:val="left" w:pos="6480"/>
          <w:tab w:val="right" w:leader="dot" w:pos="9356"/>
        </w:tabs>
        <w:spacing w:before="20" w:after="20" w:line="240" w:lineRule="auto"/>
        <w:outlineLvl w:val="0"/>
        <w:rPr>
          <w:sz w:val="26"/>
          <w:szCs w:val="26"/>
          <w:lang w:val="pt-BR"/>
        </w:rPr>
      </w:pPr>
      <w:r w:rsidRPr="003A7069">
        <w:rPr>
          <w:sz w:val="26"/>
          <w:szCs w:val="26"/>
          <w:lang w:val="pt-BR"/>
        </w:rPr>
        <w:t xml:space="preserve">Số CMND/CCCD: </w:t>
      </w:r>
      <w:r w:rsidRPr="003A7069">
        <w:rPr>
          <w:sz w:val="26"/>
          <w:szCs w:val="26"/>
          <w:lang w:val="pt-BR"/>
        </w:rPr>
        <w:tab/>
        <w:t xml:space="preserve"> Ngày cấp: ...........................</w:t>
      </w:r>
      <w:r w:rsidRPr="003A7069">
        <w:rPr>
          <w:sz w:val="26"/>
          <w:szCs w:val="26"/>
          <w:lang w:val="pt-BR"/>
        </w:rPr>
        <w:tab/>
        <w:t xml:space="preserve">Nơi cấp: </w:t>
      </w:r>
      <w:r w:rsidRPr="003A7069">
        <w:rPr>
          <w:sz w:val="26"/>
          <w:szCs w:val="26"/>
          <w:lang w:val="pt-BR"/>
        </w:rPr>
        <w:tab/>
      </w:r>
    </w:p>
    <w:p w14:paraId="222AD048" w14:textId="77777777" w:rsidR="00A20676" w:rsidRPr="003A7069" w:rsidRDefault="00A20676" w:rsidP="00A20676">
      <w:pPr>
        <w:spacing w:before="20" w:after="20" w:line="240" w:lineRule="auto"/>
        <w:outlineLvl w:val="0"/>
        <w:rPr>
          <w:b/>
          <w:bCs/>
          <w:sz w:val="26"/>
          <w:szCs w:val="26"/>
          <w:lang w:val="pt-BR"/>
        </w:rPr>
      </w:pPr>
      <w:r w:rsidRPr="003A7069">
        <w:rPr>
          <w:b/>
          <w:bCs/>
          <w:sz w:val="26"/>
          <w:szCs w:val="26"/>
          <w:lang w:val="pt-BR"/>
        </w:rPr>
        <w:t>II. QUÁ TRÌNH ĐÀO TẠO</w:t>
      </w:r>
    </w:p>
    <w:p w14:paraId="5F85308C" w14:textId="77777777" w:rsidR="00A20676" w:rsidRPr="003A7069" w:rsidRDefault="00A20676" w:rsidP="00A20676">
      <w:pPr>
        <w:numPr>
          <w:ilvl w:val="0"/>
          <w:numId w:val="14"/>
        </w:numPr>
        <w:spacing w:before="20" w:after="20" w:line="240" w:lineRule="auto"/>
        <w:ind w:left="0" w:firstLine="0"/>
        <w:rPr>
          <w:b/>
          <w:sz w:val="26"/>
          <w:szCs w:val="26"/>
        </w:rPr>
      </w:pPr>
      <w:r w:rsidRPr="003A7069">
        <w:rPr>
          <w:b/>
          <w:sz w:val="26"/>
          <w:szCs w:val="26"/>
        </w:rPr>
        <w:t>Đại học:</w:t>
      </w:r>
    </w:p>
    <w:p w14:paraId="13A45543" w14:textId="77777777" w:rsidR="00A20676" w:rsidRPr="003A7069" w:rsidRDefault="00A20676" w:rsidP="00A20676">
      <w:pPr>
        <w:tabs>
          <w:tab w:val="right" w:leader="dot" w:pos="9356"/>
        </w:tabs>
        <w:spacing w:before="20" w:after="20" w:line="240" w:lineRule="auto"/>
        <w:rPr>
          <w:sz w:val="26"/>
          <w:szCs w:val="26"/>
        </w:rPr>
      </w:pPr>
      <w:r w:rsidRPr="003A7069">
        <w:rPr>
          <w:sz w:val="26"/>
          <w:szCs w:val="26"/>
        </w:rPr>
        <w:t xml:space="preserve">Hệ đào tạo: </w:t>
      </w:r>
      <w:r w:rsidRPr="003A7069">
        <w:rPr>
          <w:sz w:val="26"/>
          <w:szCs w:val="26"/>
        </w:rPr>
        <w:tab/>
      </w:r>
    </w:p>
    <w:p w14:paraId="22679C1F" w14:textId="77777777" w:rsidR="00A20676" w:rsidRPr="003A7069" w:rsidRDefault="00A20676" w:rsidP="00A20676">
      <w:pPr>
        <w:tabs>
          <w:tab w:val="right" w:leader="dot" w:pos="9356"/>
        </w:tabs>
        <w:spacing w:before="20" w:after="20" w:line="240" w:lineRule="auto"/>
        <w:rPr>
          <w:sz w:val="26"/>
          <w:szCs w:val="26"/>
        </w:rPr>
      </w:pPr>
      <w:r w:rsidRPr="003A7069">
        <w:rPr>
          <w:sz w:val="26"/>
          <w:szCs w:val="26"/>
        </w:rPr>
        <w:t xml:space="preserve">Nơi đào tạo: </w:t>
      </w:r>
      <w:r w:rsidRPr="003A7069">
        <w:rPr>
          <w:sz w:val="26"/>
          <w:szCs w:val="26"/>
        </w:rPr>
        <w:tab/>
      </w:r>
    </w:p>
    <w:p w14:paraId="7BDD0E40" w14:textId="77777777" w:rsidR="00A20676" w:rsidRPr="003A7069" w:rsidRDefault="00A20676" w:rsidP="00A20676">
      <w:pPr>
        <w:tabs>
          <w:tab w:val="right" w:leader="dot" w:pos="9356"/>
        </w:tabs>
        <w:spacing w:before="20" w:after="20" w:line="240" w:lineRule="auto"/>
        <w:rPr>
          <w:sz w:val="26"/>
          <w:szCs w:val="26"/>
        </w:rPr>
      </w:pPr>
      <w:r w:rsidRPr="003A7069">
        <w:rPr>
          <w:sz w:val="26"/>
          <w:szCs w:val="26"/>
        </w:rPr>
        <w:t>Ngành học:</w:t>
      </w:r>
      <w:r w:rsidRPr="003A7069">
        <w:rPr>
          <w:sz w:val="26"/>
          <w:szCs w:val="26"/>
        </w:rPr>
        <w:tab/>
      </w:r>
    </w:p>
    <w:p w14:paraId="6A78A7E8" w14:textId="77777777" w:rsidR="00A20676" w:rsidRPr="003A7069" w:rsidRDefault="00A20676" w:rsidP="00A20676">
      <w:pPr>
        <w:tabs>
          <w:tab w:val="left" w:leader="dot" w:pos="6237"/>
          <w:tab w:val="right" w:leader="dot" w:pos="9356"/>
        </w:tabs>
        <w:spacing w:before="20" w:after="20" w:line="240" w:lineRule="auto"/>
        <w:rPr>
          <w:sz w:val="26"/>
          <w:szCs w:val="26"/>
        </w:rPr>
      </w:pPr>
      <w:r w:rsidRPr="003A7069">
        <w:rPr>
          <w:sz w:val="26"/>
          <w:szCs w:val="26"/>
        </w:rPr>
        <w:t xml:space="preserve">Nước đào tạo: </w:t>
      </w:r>
      <w:r w:rsidRPr="003A7069">
        <w:rPr>
          <w:sz w:val="26"/>
          <w:szCs w:val="26"/>
        </w:rPr>
        <w:tab/>
        <w:t xml:space="preserve"> Năm tốt nghiệp: </w:t>
      </w:r>
      <w:r w:rsidRPr="003A7069">
        <w:rPr>
          <w:sz w:val="26"/>
          <w:szCs w:val="26"/>
        </w:rPr>
        <w:tab/>
      </w:r>
    </w:p>
    <w:p w14:paraId="31CE5675" w14:textId="77777777" w:rsidR="00A20676" w:rsidRPr="003A7069" w:rsidRDefault="00A20676" w:rsidP="00A20676">
      <w:pPr>
        <w:tabs>
          <w:tab w:val="left" w:leader="dot" w:pos="6237"/>
          <w:tab w:val="right" w:leader="dot" w:pos="9356"/>
        </w:tabs>
        <w:spacing w:before="20" w:after="20" w:line="240" w:lineRule="auto"/>
        <w:rPr>
          <w:sz w:val="26"/>
          <w:szCs w:val="26"/>
        </w:rPr>
      </w:pPr>
      <w:r w:rsidRPr="003A7069">
        <w:rPr>
          <w:sz w:val="26"/>
          <w:szCs w:val="26"/>
        </w:rPr>
        <w:t xml:space="preserve">Bằng đại học 2: </w:t>
      </w:r>
      <w:r w:rsidRPr="003A7069">
        <w:rPr>
          <w:sz w:val="26"/>
          <w:szCs w:val="26"/>
        </w:rPr>
        <w:tab/>
        <w:t xml:space="preserve"> Năm tốt nghiệp: </w:t>
      </w:r>
      <w:r w:rsidRPr="003A7069">
        <w:rPr>
          <w:sz w:val="26"/>
          <w:szCs w:val="26"/>
        </w:rPr>
        <w:tab/>
      </w:r>
    </w:p>
    <w:p w14:paraId="53D7A4EA" w14:textId="77777777" w:rsidR="00A20676" w:rsidRPr="003A7069" w:rsidRDefault="00A20676" w:rsidP="00A20676">
      <w:pPr>
        <w:numPr>
          <w:ilvl w:val="0"/>
          <w:numId w:val="14"/>
        </w:numPr>
        <w:tabs>
          <w:tab w:val="right" w:leader="dot" w:pos="9356"/>
        </w:tabs>
        <w:spacing w:before="20" w:after="20" w:line="240" w:lineRule="auto"/>
        <w:ind w:left="0" w:firstLine="0"/>
        <w:rPr>
          <w:b/>
          <w:sz w:val="26"/>
          <w:szCs w:val="26"/>
        </w:rPr>
      </w:pPr>
      <w:r w:rsidRPr="003A7069">
        <w:rPr>
          <w:b/>
          <w:sz w:val="26"/>
          <w:szCs w:val="26"/>
        </w:rPr>
        <w:t>Sau đại học</w:t>
      </w:r>
    </w:p>
    <w:p w14:paraId="12DE79C1" w14:textId="77777777" w:rsidR="00A20676" w:rsidRPr="003A7069" w:rsidRDefault="00A20676" w:rsidP="00A20676">
      <w:pPr>
        <w:numPr>
          <w:ilvl w:val="0"/>
          <w:numId w:val="15"/>
        </w:numPr>
        <w:tabs>
          <w:tab w:val="left" w:leader="dot" w:pos="6720"/>
          <w:tab w:val="right" w:leader="dot" w:pos="9356"/>
        </w:tabs>
        <w:spacing w:before="20" w:after="20" w:line="240" w:lineRule="auto"/>
        <w:ind w:left="0" w:firstLine="0"/>
        <w:rPr>
          <w:sz w:val="26"/>
          <w:szCs w:val="26"/>
        </w:rPr>
      </w:pPr>
      <w:r w:rsidRPr="003A7069">
        <w:rPr>
          <w:sz w:val="26"/>
          <w:szCs w:val="26"/>
        </w:rPr>
        <w:t xml:space="preserve">Thạc sĩ chuyên ngành: </w:t>
      </w:r>
      <w:r w:rsidRPr="003A7069">
        <w:rPr>
          <w:sz w:val="26"/>
          <w:szCs w:val="26"/>
        </w:rPr>
        <w:tab/>
        <w:t xml:space="preserve"> Năm cấp bằng:</w:t>
      </w:r>
      <w:r w:rsidRPr="003A7069">
        <w:rPr>
          <w:sz w:val="26"/>
          <w:szCs w:val="26"/>
        </w:rPr>
        <w:tab/>
      </w:r>
    </w:p>
    <w:p w14:paraId="7BF1A54B" w14:textId="77777777" w:rsidR="00A20676" w:rsidRPr="003A7069" w:rsidRDefault="00A20676" w:rsidP="00A20676">
      <w:pPr>
        <w:tabs>
          <w:tab w:val="right" w:leader="dot" w:pos="9356"/>
        </w:tabs>
        <w:spacing w:before="20" w:after="20" w:line="240" w:lineRule="auto"/>
        <w:ind w:left="360"/>
        <w:rPr>
          <w:sz w:val="26"/>
          <w:szCs w:val="26"/>
        </w:rPr>
      </w:pPr>
      <w:r w:rsidRPr="003A7069">
        <w:rPr>
          <w:sz w:val="26"/>
          <w:szCs w:val="26"/>
        </w:rPr>
        <w:t xml:space="preserve">Nơi đào tạo: </w:t>
      </w:r>
      <w:r w:rsidRPr="003A7069">
        <w:rPr>
          <w:sz w:val="26"/>
          <w:szCs w:val="26"/>
        </w:rPr>
        <w:tab/>
      </w:r>
    </w:p>
    <w:p w14:paraId="005F39B1" w14:textId="77777777" w:rsidR="00A20676" w:rsidRPr="003A7069" w:rsidRDefault="00A20676" w:rsidP="00A20676">
      <w:pPr>
        <w:numPr>
          <w:ilvl w:val="0"/>
          <w:numId w:val="15"/>
        </w:numPr>
        <w:tabs>
          <w:tab w:val="left" w:leader="dot" w:pos="6720"/>
          <w:tab w:val="right" w:leader="dot" w:pos="9356"/>
        </w:tabs>
        <w:spacing w:before="20" w:after="20" w:line="240" w:lineRule="auto"/>
        <w:ind w:left="0" w:firstLine="0"/>
        <w:rPr>
          <w:sz w:val="26"/>
          <w:szCs w:val="26"/>
        </w:rPr>
      </w:pPr>
      <w:r w:rsidRPr="003A7069">
        <w:rPr>
          <w:sz w:val="26"/>
          <w:szCs w:val="26"/>
        </w:rPr>
        <w:t xml:space="preserve">Tiến sĩ chuyên ngành: </w:t>
      </w:r>
      <w:r w:rsidRPr="003A7069">
        <w:rPr>
          <w:sz w:val="26"/>
          <w:szCs w:val="26"/>
        </w:rPr>
        <w:tab/>
        <w:t xml:space="preserve"> Năm cấp bằng:</w:t>
      </w:r>
      <w:r w:rsidRPr="003A7069">
        <w:rPr>
          <w:sz w:val="26"/>
          <w:szCs w:val="26"/>
        </w:rPr>
        <w:tab/>
      </w:r>
    </w:p>
    <w:p w14:paraId="6034F020" w14:textId="77777777" w:rsidR="00A20676" w:rsidRPr="003A7069" w:rsidRDefault="00A20676" w:rsidP="00A20676">
      <w:pPr>
        <w:tabs>
          <w:tab w:val="right" w:leader="dot" w:pos="9356"/>
        </w:tabs>
        <w:spacing w:before="20" w:after="20" w:line="240" w:lineRule="auto"/>
        <w:ind w:left="360"/>
        <w:rPr>
          <w:sz w:val="26"/>
          <w:szCs w:val="26"/>
        </w:rPr>
      </w:pPr>
      <w:r w:rsidRPr="003A7069">
        <w:rPr>
          <w:sz w:val="26"/>
          <w:szCs w:val="26"/>
        </w:rPr>
        <w:t xml:space="preserve">Nơi đào tạo: </w:t>
      </w:r>
      <w:r w:rsidRPr="003A7069">
        <w:rPr>
          <w:sz w:val="26"/>
          <w:szCs w:val="26"/>
        </w:rPr>
        <w:tab/>
      </w:r>
    </w:p>
    <w:p w14:paraId="69ECD7A3" w14:textId="77777777" w:rsidR="00A20676" w:rsidRPr="003A7069" w:rsidRDefault="00A20676" w:rsidP="00A20676">
      <w:pPr>
        <w:numPr>
          <w:ilvl w:val="0"/>
          <w:numId w:val="15"/>
        </w:numPr>
        <w:tabs>
          <w:tab w:val="right" w:leader="dot" w:pos="9356"/>
        </w:tabs>
        <w:spacing w:before="20" w:after="20" w:line="240" w:lineRule="auto"/>
        <w:ind w:left="0" w:firstLine="0"/>
        <w:rPr>
          <w:sz w:val="26"/>
          <w:szCs w:val="26"/>
        </w:rPr>
      </w:pPr>
      <w:r w:rsidRPr="003A7069">
        <w:rPr>
          <w:sz w:val="26"/>
          <w:szCs w:val="26"/>
        </w:rPr>
        <w:t xml:space="preserve">Tên luận án: </w:t>
      </w:r>
      <w:r w:rsidRPr="003A7069">
        <w:rPr>
          <w:sz w:val="26"/>
          <w:szCs w:val="26"/>
        </w:rPr>
        <w:tab/>
      </w:r>
    </w:p>
    <w:p w14:paraId="3E19728A" w14:textId="77777777" w:rsidR="00A20676" w:rsidRPr="003A7069" w:rsidRDefault="00A20676" w:rsidP="00A20676">
      <w:pPr>
        <w:tabs>
          <w:tab w:val="right" w:leader="dot" w:pos="9356"/>
        </w:tabs>
        <w:spacing w:before="20" w:after="20" w:line="240" w:lineRule="auto"/>
        <w:ind w:left="360"/>
        <w:rPr>
          <w:sz w:val="26"/>
          <w:szCs w:val="26"/>
        </w:rPr>
      </w:pPr>
      <w:r w:rsidRPr="003A7069">
        <w:rPr>
          <w:sz w:val="26"/>
          <w:szCs w:val="26"/>
        </w:rPr>
        <w:tab/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951"/>
        <w:gridCol w:w="3119"/>
        <w:gridCol w:w="4398"/>
      </w:tblGrid>
      <w:tr w:rsidR="003A7069" w:rsidRPr="003A7069" w14:paraId="67D6FDA8" w14:textId="77777777" w:rsidTr="004F71CC">
        <w:tc>
          <w:tcPr>
            <w:tcW w:w="1951" w:type="dxa"/>
          </w:tcPr>
          <w:p w14:paraId="714BE84E" w14:textId="77777777" w:rsidR="00A20676" w:rsidRPr="003A7069" w:rsidRDefault="00A20676" w:rsidP="00A20676">
            <w:pPr>
              <w:spacing w:before="20" w:after="20" w:line="240" w:lineRule="auto"/>
              <w:rPr>
                <w:b/>
                <w:sz w:val="26"/>
                <w:szCs w:val="26"/>
              </w:rPr>
            </w:pPr>
            <w:r w:rsidRPr="003A7069">
              <w:rPr>
                <w:b/>
                <w:sz w:val="26"/>
                <w:szCs w:val="26"/>
              </w:rPr>
              <w:t>3. Ngoại ngữ:</w:t>
            </w:r>
          </w:p>
        </w:tc>
        <w:tc>
          <w:tcPr>
            <w:tcW w:w="3119" w:type="dxa"/>
          </w:tcPr>
          <w:p w14:paraId="081BDFD1" w14:textId="77777777" w:rsidR="00A20676" w:rsidRPr="003A7069" w:rsidRDefault="00A20676" w:rsidP="00A20676">
            <w:pPr>
              <w:spacing w:before="20" w:after="20" w:line="240" w:lineRule="auto"/>
              <w:rPr>
                <w:sz w:val="26"/>
                <w:szCs w:val="26"/>
              </w:rPr>
            </w:pPr>
            <w:r w:rsidRPr="003A7069">
              <w:rPr>
                <w:sz w:val="26"/>
                <w:szCs w:val="26"/>
              </w:rPr>
              <w:t>1. …………………………</w:t>
            </w:r>
          </w:p>
          <w:p w14:paraId="3066028F" w14:textId="77777777" w:rsidR="00A20676" w:rsidRPr="003A7069" w:rsidRDefault="00A20676" w:rsidP="00A20676">
            <w:pPr>
              <w:spacing w:before="20" w:after="20" w:line="240" w:lineRule="auto"/>
              <w:rPr>
                <w:sz w:val="26"/>
                <w:szCs w:val="26"/>
              </w:rPr>
            </w:pPr>
            <w:r w:rsidRPr="003A7069">
              <w:rPr>
                <w:sz w:val="26"/>
                <w:szCs w:val="26"/>
              </w:rPr>
              <w:t>2. …………………………</w:t>
            </w:r>
          </w:p>
          <w:p w14:paraId="547CF32D" w14:textId="77777777" w:rsidR="00A20676" w:rsidRPr="003A7069" w:rsidRDefault="00A20676" w:rsidP="00A20676">
            <w:pPr>
              <w:spacing w:before="20" w:after="20" w:line="240" w:lineRule="auto"/>
              <w:rPr>
                <w:sz w:val="26"/>
                <w:szCs w:val="26"/>
              </w:rPr>
            </w:pPr>
            <w:r w:rsidRPr="003A7069">
              <w:rPr>
                <w:sz w:val="26"/>
                <w:szCs w:val="26"/>
              </w:rPr>
              <w:t>3. …………………………</w:t>
            </w:r>
          </w:p>
        </w:tc>
        <w:tc>
          <w:tcPr>
            <w:tcW w:w="4398" w:type="dxa"/>
          </w:tcPr>
          <w:p w14:paraId="5889ED46" w14:textId="77777777" w:rsidR="00A20676" w:rsidRPr="003A7069" w:rsidRDefault="00A20676" w:rsidP="00A20676">
            <w:pPr>
              <w:spacing w:before="20" w:after="20" w:line="240" w:lineRule="auto"/>
              <w:rPr>
                <w:sz w:val="26"/>
                <w:szCs w:val="26"/>
              </w:rPr>
            </w:pPr>
            <w:r w:rsidRPr="003A7069">
              <w:rPr>
                <w:sz w:val="26"/>
                <w:szCs w:val="26"/>
              </w:rPr>
              <w:t>Mức độ sử dụng: ………………………</w:t>
            </w:r>
          </w:p>
          <w:p w14:paraId="3E606DCC" w14:textId="77777777" w:rsidR="00A20676" w:rsidRPr="003A7069" w:rsidRDefault="00A20676" w:rsidP="00A20676">
            <w:pPr>
              <w:spacing w:before="20" w:after="20" w:line="240" w:lineRule="auto"/>
              <w:rPr>
                <w:sz w:val="26"/>
                <w:szCs w:val="26"/>
              </w:rPr>
            </w:pPr>
            <w:r w:rsidRPr="003A7069">
              <w:rPr>
                <w:sz w:val="26"/>
                <w:szCs w:val="26"/>
              </w:rPr>
              <w:t>Mức độ sử dụng: ………………………</w:t>
            </w:r>
          </w:p>
          <w:p w14:paraId="1460FD02" w14:textId="77777777" w:rsidR="00A20676" w:rsidRPr="003A7069" w:rsidRDefault="00A20676" w:rsidP="00A20676">
            <w:pPr>
              <w:spacing w:before="20" w:after="20" w:line="240" w:lineRule="auto"/>
              <w:rPr>
                <w:sz w:val="26"/>
                <w:szCs w:val="26"/>
              </w:rPr>
            </w:pPr>
            <w:r w:rsidRPr="003A7069">
              <w:rPr>
                <w:sz w:val="26"/>
                <w:szCs w:val="26"/>
              </w:rPr>
              <w:t>Mức độ sử dụng: ………………………</w:t>
            </w:r>
          </w:p>
        </w:tc>
      </w:tr>
    </w:tbl>
    <w:p w14:paraId="3DCDFE42" w14:textId="77777777" w:rsidR="00A20676" w:rsidRPr="003A7069" w:rsidRDefault="00A20676" w:rsidP="00A20676">
      <w:pPr>
        <w:spacing w:before="20" w:after="20" w:line="240" w:lineRule="auto"/>
        <w:jc w:val="both"/>
        <w:rPr>
          <w:b/>
          <w:sz w:val="26"/>
          <w:szCs w:val="26"/>
        </w:rPr>
      </w:pPr>
      <w:r w:rsidRPr="003A7069">
        <w:rPr>
          <w:b/>
          <w:sz w:val="26"/>
          <w:szCs w:val="26"/>
        </w:rPr>
        <w:t>III. QUÁ TRÌNH CÔNG TÁC CHUYÊN MÔN</w:t>
      </w:r>
    </w:p>
    <w:p w14:paraId="229FF6DB" w14:textId="77777777" w:rsidR="00A20676" w:rsidRPr="003A7069" w:rsidRDefault="00A20676" w:rsidP="00A20676">
      <w:pPr>
        <w:spacing w:before="20" w:after="20" w:line="240" w:lineRule="auto"/>
        <w:rPr>
          <w:b/>
          <w:sz w:val="26"/>
          <w:szCs w:val="26"/>
        </w:rPr>
      </w:pPr>
    </w:p>
    <w:tbl>
      <w:tblPr>
        <w:tblW w:w="95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97"/>
        <w:gridCol w:w="3161"/>
        <w:gridCol w:w="4033"/>
      </w:tblGrid>
      <w:tr w:rsidR="003A7069" w:rsidRPr="003A7069" w14:paraId="466EF87E" w14:textId="77777777" w:rsidTr="004F71CC"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DF0F8" w14:textId="77777777" w:rsidR="00A20676" w:rsidRPr="003A7069" w:rsidRDefault="00A20676" w:rsidP="00A20676">
            <w:pPr>
              <w:spacing w:before="20" w:after="20" w:line="240" w:lineRule="auto"/>
              <w:jc w:val="center"/>
              <w:rPr>
                <w:b/>
                <w:sz w:val="26"/>
                <w:szCs w:val="26"/>
              </w:rPr>
            </w:pPr>
            <w:r w:rsidRPr="003A7069">
              <w:rPr>
                <w:b/>
                <w:sz w:val="26"/>
                <w:szCs w:val="26"/>
              </w:rPr>
              <w:t>Thời gian</w:t>
            </w:r>
          </w:p>
        </w:tc>
        <w:tc>
          <w:tcPr>
            <w:tcW w:w="3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249E4" w14:textId="77777777" w:rsidR="00A20676" w:rsidRPr="003A7069" w:rsidRDefault="00A20676" w:rsidP="00A20676">
            <w:pPr>
              <w:spacing w:before="20" w:after="20" w:line="240" w:lineRule="auto"/>
              <w:jc w:val="center"/>
              <w:rPr>
                <w:b/>
                <w:sz w:val="26"/>
                <w:szCs w:val="26"/>
              </w:rPr>
            </w:pPr>
            <w:r w:rsidRPr="003A7069">
              <w:rPr>
                <w:b/>
                <w:sz w:val="26"/>
                <w:szCs w:val="26"/>
              </w:rPr>
              <w:t>Nơi công tác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9639B" w14:textId="77777777" w:rsidR="00A20676" w:rsidRPr="003A7069" w:rsidRDefault="00A20676" w:rsidP="00A20676">
            <w:pPr>
              <w:spacing w:before="20" w:after="20" w:line="240" w:lineRule="auto"/>
              <w:jc w:val="center"/>
              <w:rPr>
                <w:b/>
                <w:sz w:val="26"/>
                <w:szCs w:val="26"/>
              </w:rPr>
            </w:pPr>
            <w:r w:rsidRPr="003A7069">
              <w:rPr>
                <w:b/>
                <w:sz w:val="26"/>
                <w:szCs w:val="26"/>
              </w:rPr>
              <w:t>Công việc đảm nhiệm</w:t>
            </w:r>
          </w:p>
        </w:tc>
      </w:tr>
      <w:tr w:rsidR="003A7069" w:rsidRPr="003A7069" w14:paraId="63C737EA" w14:textId="77777777" w:rsidTr="004F71CC"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FC2AE" w14:textId="77777777" w:rsidR="00A20676" w:rsidRPr="003A7069" w:rsidRDefault="00A20676" w:rsidP="007E5791">
            <w:pPr>
              <w:spacing w:before="20" w:after="20" w:line="240" w:lineRule="auto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3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C5CEF" w14:textId="77777777" w:rsidR="00A20676" w:rsidRPr="003A7069" w:rsidRDefault="00A20676" w:rsidP="00A20676">
            <w:pPr>
              <w:spacing w:before="20" w:after="20" w:line="240" w:lineRule="auto"/>
              <w:rPr>
                <w:b/>
                <w:sz w:val="26"/>
                <w:szCs w:val="26"/>
              </w:rPr>
            </w:pP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620DB" w14:textId="77777777" w:rsidR="00A20676" w:rsidRPr="003A7069" w:rsidRDefault="00A20676" w:rsidP="007E5791">
            <w:pPr>
              <w:spacing w:before="20" w:after="20" w:line="240" w:lineRule="auto"/>
              <w:jc w:val="both"/>
              <w:rPr>
                <w:b/>
                <w:sz w:val="26"/>
                <w:szCs w:val="26"/>
              </w:rPr>
            </w:pPr>
          </w:p>
        </w:tc>
      </w:tr>
      <w:tr w:rsidR="003A7069" w:rsidRPr="003A7069" w14:paraId="39C70AE7" w14:textId="77777777" w:rsidTr="004F71CC"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8FB59" w14:textId="77777777" w:rsidR="00A20676" w:rsidRPr="003A7069" w:rsidRDefault="00A20676" w:rsidP="007E5791">
            <w:pPr>
              <w:spacing w:before="20" w:after="20" w:line="240" w:lineRule="auto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3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F8264" w14:textId="77777777" w:rsidR="00A20676" w:rsidRPr="003A7069" w:rsidRDefault="00A20676" w:rsidP="00A20676">
            <w:pPr>
              <w:spacing w:before="20" w:after="20" w:line="240" w:lineRule="auto"/>
              <w:rPr>
                <w:b/>
                <w:sz w:val="26"/>
                <w:szCs w:val="26"/>
              </w:rPr>
            </w:pP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9EFF4" w14:textId="77777777" w:rsidR="00A20676" w:rsidRPr="003A7069" w:rsidRDefault="00A20676" w:rsidP="007E5791">
            <w:pPr>
              <w:spacing w:before="20" w:after="20" w:line="240" w:lineRule="auto"/>
              <w:jc w:val="both"/>
              <w:rPr>
                <w:b/>
                <w:sz w:val="26"/>
                <w:szCs w:val="26"/>
              </w:rPr>
            </w:pPr>
          </w:p>
        </w:tc>
      </w:tr>
      <w:tr w:rsidR="00A20676" w:rsidRPr="003A7069" w14:paraId="70821F0B" w14:textId="77777777" w:rsidTr="004F71CC"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A20A7" w14:textId="77777777" w:rsidR="00A20676" w:rsidRPr="003A7069" w:rsidRDefault="00A20676" w:rsidP="007E5791">
            <w:pPr>
              <w:spacing w:before="20" w:after="20" w:line="240" w:lineRule="auto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3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36D40" w14:textId="77777777" w:rsidR="00A20676" w:rsidRPr="003A7069" w:rsidRDefault="00A20676" w:rsidP="00A20676">
            <w:pPr>
              <w:spacing w:before="20" w:after="20" w:line="240" w:lineRule="auto"/>
              <w:rPr>
                <w:b/>
                <w:sz w:val="26"/>
                <w:szCs w:val="26"/>
              </w:rPr>
            </w:pP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30E22" w14:textId="77777777" w:rsidR="00A20676" w:rsidRPr="003A7069" w:rsidRDefault="00A20676" w:rsidP="007E5791">
            <w:pPr>
              <w:spacing w:before="20" w:after="20" w:line="240" w:lineRule="auto"/>
              <w:jc w:val="both"/>
              <w:rPr>
                <w:b/>
                <w:sz w:val="26"/>
                <w:szCs w:val="26"/>
              </w:rPr>
            </w:pPr>
          </w:p>
        </w:tc>
      </w:tr>
    </w:tbl>
    <w:p w14:paraId="4AEDCA07" w14:textId="77777777" w:rsidR="00A20676" w:rsidRPr="003A7069" w:rsidRDefault="00A20676" w:rsidP="00A20676">
      <w:pPr>
        <w:spacing w:before="20" w:after="20" w:line="240" w:lineRule="auto"/>
        <w:rPr>
          <w:b/>
          <w:sz w:val="26"/>
          <w:szCs w:val="26"/>
        </w:rPr>
      </w:pPr>
    </w:p>
    <w:p w14:paraId="4BF980BF" w14:textId="77777777" w:rsidR="00A20676" w:rsidRPr="003A7069" w:rsidRDefault="00A20676" w:rsidP="00A20676">
      <w:pPr>
        <w:spacing w:before="20" w:after="20" w:line="240" w:lineRule="auto"/>
        <w:rPr>
          <w:b/>
          <w:sz w:val="26"/>
          <w:szCs w:val="26"/>
        </w:rPr>
      </w:pPr>
    </w:p>
    <w:p w14:paraId="174B94C5" w14:textId="77777777" w:rsidR="00A20676" w:rsidRPr="003A7069" w:rsidRDefault="00A20676" w:rsidP="00A20676">
      <w:pPr>
        <w:spacing w:before="20" w:after="20" w:line="240" w:lineRule="auto"/>
        <w:rPr>
          <w:b/>
          <w:sz w:val="26"/>
          <w:szCs w:val="26"/>
        </w:rPr>
      </w:pPr>
    </w:p>
    <w:p w14:paraId="1F6C5113" w14:textId="77777777" w:rsidR="00A20676" w:rsidRPr="003A7069" w:rsidRDefault="00A20676" w:rsidP="00A20676">
      <w:pPr>
        <w:spacing w:before="20" w:after="20" w:line="240" w:lineRule="auto"/>
        <w:jc w:val="both"/>
        <w:rPr>
          <w:b/>
          <w:sz w:val="26"/>
          <w:szCs w:val="26"/>
        </w:rPr>
      </w:pPr>
      <w:r w:rsidRPr="003A7069">
        <w:rPr>
          <w:b/>
          <w:sz w:val="26"/>
          <w:szCs w:val="26"/>
        </w:rPr>
        <w:lastRenderedPageBreak/>
        <w:t>IV. QUÁ TRÌNH NGHIÊN CỨU KHOA HỌC</w:t>
      </w:r>
    </w:p>
    <w:p w14:paraId="196F1A46" w14:textId="77777777" w:rsidR="00A20676" w:rsidRPr="003A7069" w:rsidRDefault="00A20676" w:rsidP="00A20676">
      <w:pPr>
        <w:spacing w:before="20" w:after="20" w:line="240" w:lineRule="auto"/>
        <w:jc w:val="both"/>
        <w:rPr>
          <w:sz w:val="26"/>
          <w:szCs w:val="26"/>
        </w:rPr>
      </w:pPr>
      <w:r w:rsidRPr="003A7069">
        <w:rPr>
          <w:sz w:val="26"/>
          <w:szCs w:val="26"/>
        </w:rPr>
        <w:t>1. Các đề tài nghiên cứu khoa học đã và đang tham gia:</w:t>
      </w:r>
    </w:p>
    <w:tbl>
      <w:tblPr>
        <w:tblW w:w="95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75"/>
        <w:gridCol w:w="3271"/>
        <w:gridCol w:w="1265"/>
        <w:gridCol w:w="1418"/>
        <w:gridCol w:w="2959"/>
      </w:tblGrid>
      <w:tr w:rsidR="003A7069" w:rsidRPr="003A7069" w14:paraId="20611A9C" w14:textId="77777777" w:rsidTr="004F71CC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4FB723" w14:textId="77777777" w:rsidR="00A20676" w:rsidRPr="003A7069" w:rsidRDefault="00A20676" w:rsidP="00A20676">
            <w:pPr>
              <w:spacing w:before="20" w:after="20" w:line="240" w:lineRule="auto"/>
              <w:jc w:val="center"/>
              <w:rPr>
                <w:b/>
                <w:sz w:val="26"/>
                <w:szCs w:val="26"/>
              </w:rPr>
            </w:pPr>
            <w:r w:rsidRPr="003A7069">
              <w:rPr>
                <w:b/>
                <w:sz w:val="26"/>
                <w:szCs w:val="26"/>
              </w:rPr>
              <w:t>TT</w:t>
            </w:r>
          </w:p>
        </w:tc>
        <w:tc>
          <w:tcPr>
            <w:tcW w:w="3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18D09" w14:textId="77777777" w:rsidR="00A20676" w:rsidRPr="003A7069" w:rsidRDefault="00A20676" w:rsidP="00A20676">
            <w:pPr>
              <w:spacing w:before="20" w:after="20" w:line="240" w:lineRule="auto"/>
              <w:jc w:val="center"/>
              <w:rPr>
                <w:b/>
                <w:sz w:val="26"/>
                <w:szCs w:val="26"/>
              </w:rPr>
            </w:pPr>
            <w:r w:rsidRPr="003A7069">
              <w:rPr>
                <w:b/>
                <w:sz w:val="26"/>
                <w:szCs w:val="26"/>
              </w:rPr>
              <w:t>Tên đề tài nghiên cứu</w:t>
            </w: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C6B82" w14:textId="77777777" w:rsidR="00A20676" w:rsidRPr="003A7069" w:rsidRDefault="00A20676" w:rsidP="00A20676">
            <w:pPr>
              <w:spacing w:before="20" w:after="20" w:line="240" w:lineRule="auto"/>
              <w:jc w:val="center"/>
              <w:rPr>
                <w:b/>
                <w:sz w:val="26"/>
                <w:szCs w:val="26"/>
              </w:rPr>
            </w:pPr>
            <w:r w:rsidRPr="003A7069">
              <w:rPr>
                <w:b/>
                <w:sz w:val="26"/>
                <w:szCs w:val="26"/>
              </w:rPr>
              <w:t>Năm bắt đầu/Năm hoàn thàn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540E0" w14:textId="6620D09A" w:rsidR="00A20676" w:rsidRPr="003A7069" w:rsidRDefault="00A20676" w:rsidP="00A20676">
            <w:pPr>
              <w:spacing w:before="20" w:after="20" w:line="240" w:lineRule="auto"/>
              <w:jc w:val="center"/>
              <w:rPr>
                <w:b/>
                <w:sz w:val="26"/>
                <w:szCs w:val="26"/>
              </w:rPr>
            </w:pPr>
            <w:r w:rsidRPr="003A7069">
              <w:rPr>
                <w:b/>
                <w:sz w:val="26"/>
                <w:szCs w:val="26"/>
              </w:rPr>
              <w:t>Cấp</w:t>
            </w:r>
            <w:r w:rsidR="006D7CFF" w:rsidRPr="003A7069">
              <w:rPr>
                <w:b/>
                <w:sz w:val="26"/>
                <w:szCs w:val="26"/>
              </w:rPr>
              <w:t xml:space="preserve"> </w:t>
            </w:r>
            <w:r w:rsidRPr="003A7069">
              <w:rPr>
                <w:b/>
                <w:sz w:val="26"/>
                <w:szCs w:val="26"/>
              </w:rPr>
              <w:t xml:space="preserve">đề tài </w:t>
            </w:r>
            <w:r w:rsidRPr="003A7069">
              <w:rPr>
                <w:i/>
                <w:szCs w:val="26"/>
              </w:rPr>
              <w:t>(NN, Bộ, Thành phố, Trường)</w:t>
            </w:r>
          </w:p>
        </w:tc>
        <w:tc>
          <w:tcPr>
            <w:tcW w:w="2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6CBBC" w14:textId="77777777" w:rsidR="00A20676" w:rsidRPr="003A7069" w:rsidRDefault="00A20676" w:rsidP="00A20676">
            <w:pPr>
              <w:spacing w:before="20" w:after="20" w:line="240" w:lineRule="auto"/>
              <w:jc w:val="center"/>
              <w:rPr>
                <w:b/>
                <w:sz w:val="26"/>
                <w:szCs w:val="26"/>
              </w:rPr>
            </w:pPr>
            <w:r w:rsidRPr="003A7069">
              <w:rPr>
                <w:b/>
                <w:sz w:val="26"/>
                <w:szCs w:val="26"/>
              </w:rPr>
              <w:t>Vai trò trong đề tài</w:t>
            </w:r>
          </w:p>
          <w:p w14:paraId="3E42B686" w14:textId="77777777" w:rsidR="00A20676" w:rsidRPr="003A7069" w:rsidRDefault="00A20676" w:rsidP="00A20676">
            <w:pPr>
              <w:spacing w:before="20" w:after="20" w:line="240" w:lineRule="auto"/>
              <w:jc w:val="center"/>
              <w:rPr>
                <w:i/>
                <w:sz w:val="26"/>
                <w:szCs w:val="26"/>
              </w:rPr>
            </w:pPr>
            <w:r w:rsidRPr="003A7069">
              <w:rPr>
                <w:i/>
                <w:szCs w:val="26"/>
              </w:rPr>
              <w:t>(Chủ nhiệm, tham gia)</w:t>
            </w:r>
          </w:p>
        </w:tc>
      </w:tr>
      <w:tr w:rsidR="003A7069" w:rsidRPr="003A7069" w14:paraId="0FCF6E46" w14:textId="77777777" w:rsidTr="004F71CC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683AD" w14:textId="77777777" w:rsidR="00A20676" w:rsidRPr="003A7069" w:rsidRDefault="00A20676" w:rsidP="00A20676">
            <w:pPr>
              <w:spacing w:before="20" w:after="20" w:line="240" w:lineRule="auto"/>
              <w:rPr>
                <w:sz w:val="26"/>
                <w:szCs w:val="26"/>
              </w:rPr>
            </w:pPr>
          </w:p>
        </w:tc>
        <w:tc>
          <w:tcPr>
            <w:tcW w:w="3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655BE" w14:textId="77777777" w:rsidR="00A20676" w:rsidRPr="003A7069" w:rsidRDefault="00A20676" w:rsidP="00A20676">
            <w:pPr>
              <w:spacing w:before="20" w:after="20" w:line="240" w:lineRule="auto"/>
              <w:rPr>
                <w:sz w:val="26"/>
                <w:szCs w:val="26"/>
              </w:rPr>
            </w:pP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44851" w14:textId="77777777" w:rsidR="00A20676" w:rsidRPr="003A7069" w:rsidRDefault="00A20676" w:rsidP="00A20676">
            <w:pPr>
              <w:spacing w:before="20" w:after="20" w:line="240" w:lineRule="auto"/>
              <w:rPr>
                <w:sz w:val="26"/>
                <w:szCs w:val="26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733A7" w14:textId="77777777" w:rsidR="00A20676" w:rsidRPr="003A7069" w:rsidRDefault="00A20676" w:rsidP="00A20676">
            <w:pPr>
              <w:spacing w:before="20" w:after="20" w:line="240" w:lineRule="auto"/>
              <w:rPr>
                <w:sz w:val="26"/>
                <w:szCs w:val="26"/>
              </w:rPr>
            </w:pPr>
          </w:p>
        </w:tc>
        <w:tc>
          <w:tcPr>
            <w:tcW w:w="2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55A8C" w14:textId="77777777" w:rsidR="00A20676" w:rsidRPr="003A7069" w:rsidRDefault="00A20676" w:rsidP="00A20676">
            <w:pPr>
              <w:spacing w:before="20" w:after="20" w:line="240" w:lineRule="auto"/>
              <w:rPr>
                <w:sz w:val="26"/>
                <w:szCs w:val="26"/>
              </w:rPr>
            </w:pPr>
          </w:p>
        </w:tc>
      </w:tr>
      <w:tr w:rsidR="003A7069" w:rsidRPr="003A7069" w14:paraId="371DCD3F" w14:textId="77777777" w:rsidTr="004F71CC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63CDD" w14:textId="77777777" w:rsidR="00A20676" w:rsidRPr="003A7069" w:rsidRDefault="00A20676" w:rsidP="00A20676">
            <w:pPr>
              <w:spacing w:before="20" w:after="20" w:line="240" w:lineRule="auto"/>
              <w:rPr>
                <w:sz w:val="26"/>
                <w:szCs w:val="26"/>
              </w:rPr>
            </w:pPr>
          </w:p>
        </w:tc>
        <w:tc>
          <w:tcPr>
            <w:tcW w:w="3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99E10" w14:textId="77777777" w:rsidR="00A20676" w:rsidRPr="003A7069" w:rsidRDefault="00A20676" w:rsidP="00A20676">
            <w:pPr>
              <w:spacing w:before="20" w:after="20" w:line="240" w:lineRule="auto"/>
              <w:rPr>
                <w:sz w:val="26"/>
                <w:szCs w:val="26"/>
              </w:rPr>
            </w:pP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192FE" w14:textId="77777777" w:rsidR="00A20676" w:rsidRPr="003A7069" w:rsidRDefault="00A20676" w:rsidP="00A20676">
            <w:pPr>
              <w:spacing w:before="20" w:after="20" w:line="240" w:lineRule="auto"/>
              <w:rPr>
                <w:sz w:val="26"/>
                <w:szCs w:val="26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1098C" w14:textId="77777777" w:rsidR="00A20676" w:rsidRPr="003A7069" w:rsidRDefault="00A20676" w:rsidP="00A20676">
            <w:pPr>
              <w:spacing w:before="20" w:after="20" w:line="240" w:lineRule="auto"/>
              <w:rPr>
                <w:sz w:val="26"/>
                <w:szCs w:val="26"/>
              </w:rPr>
            </w:pPr>
          </w:p>
        </w:tc>
        <w:tc>
          <w:tcPr>
            <w:tcW w:w="2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7E94C" w14:textId="77777777" w:rsidR="00A20676" w:rsidRPr="003A7069" w:rsidRDefault="00A20676" w:rsidP="00A20676">
            <w:pPr>
              <w:spacing w:before="20" w:after="20" w:line="240" w:lineRule="auto"/>
              <w:rPr>
                <w:sz w:val="26"/>
                <w:szCs w:val="26"/>
              </w:rPr>
            </w:pPr>
          </w:p>
        </w:tc>
      </w:tr>
      <w:tr w:rsidR="00A20676" w:rsidRPr="003A7069" w14:paraId="7DD093A7" w14:textId="77777777" w:rsidTr="004F71CC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7AC0D" w14:textId="77777777" w:rsidR="00A20676" w:rsidRPr="003A7069" w:rsidRDefault="00A20676" w:rsidP="00A20676">
            <w:pPr>
              <w:spacing w:before="20" w:after="20" w:line="240" w:lineRule="auto"/>
              <w:rPr>
                <w:sz w:val="26"/>
                <w:szCs w:val="26"/>
              </w:rPr>
            </w:pPr>
          </w:p>
        </w:tc>
        <w:tc>
          <w:tcPr>
            <w:tcW w:w="3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0311B" w14:textId="77777777" w:rsidR="00A20676" w:rsidRPr="003A7069" w:rsidRDefault="00A20676" w:rsidP="00A20676">
            <w:pPr>
              <w:spacing w:before="20" w:after="20" w:line="240" w:lineRule="auto"/>
              <w:rPr>
                <w:sz w:val="26"/>
                <w:szCs w:val="26"/>
              </w:rPr>
            </w:pP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8D677" w14:textId="77777777" w:rsidR="00A20676" w:rsidRPr="003A7069" w:rsidRDefault="00A20676" w:rsidP="00A20676">
            <w:pPr>
              <w:spacing w:before="20" w:after="20" w:line="240" w:lineRule="auto"/>
              <w:rPr>
                <w:sz w:val="26"/>
                <w:szCs w:val="26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85E3C" w14:textId="77777777" w:rsidR="00A20676" w:rsidRPr="003A7069" w:rsidRDefault="00A20676" w:rsidP="00A20676">
            <w:pPr>
              <w:spacing w:before="20" w:after="20" w:line="240" w:lineRule="auto"/>
              <w:rPr>
                <w:sz w:val="26"/>
                <w:szCs w:val="26"/>
              </w:rPr>
            </w:pPr>
          </w:p>
        </w:tc>
        <w:tc>
          <w:tcPr>
            <w:tcW w:w="2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3F6D1" w14:textId="77777777" w:rsidR="00A20676" w:rsidRPr="003A7069" w:rsidRDefault="00A20676" w:rsidP="00A20676">
            <w:pPr>
              <w:spacing w:before="20" w:after="20" w:line="240" w:lineRule="auto"/>
              <w:rPr>
                <w:sz w:val="26"/>
                <w:szCs w:val="26"/>
              </w:rPr>
            </w:pPr>
          </w:p>
        </w:tc>
      </w:tr>
    </w:tbl>
    <w:p w14:paraId="45BD64CE" w14:textId="77777777" w:rsidR="00A20676" w:rsidRPr="003A7069" w:rsidRDefault="00A20676" w:rsidP="00A20676">
      <w:pPr>
        <w:spacing w:before="20" w:after="20" w:line="240" w:lineRule="auto"/>
        <w:rPr>
          <w:sz w:val="26"/>
          <w:szCs w:val="26"/>
        </w:rPr>
      </w:pPr>
    </w:p>
    <w:p w14:paraId="0DD1057C" w14:textId="77777777" w:rsidR="00A20676" w:rsidRPr="003A7069" w:rsidRDefault="00A20676" w:rsidP="00A20676">
      <w:pPr>
        <w:spacing w:before="20" w:after="20" w:line="240" w:lineRule="auto"/>
        <w:jc w:val="both"/>
        <w:rPr>
          <w:sz w:val="26"/>
          <w:szCs w:val="26"/>
        </w:rPr>
      </w:pPr>
      <w:r w:rsidRPr="003A7069">
        <w:rPr>
          <w:sz w:val="26"/>
          <w:szCs w:val="26"/>
        </w:rPr>
        <w:t>2. Các công trình khoa học đã công bố:</w:t>
      </w:r>
    </w:p>
    <w:tbl>
      <w:tblPr>
        <w:tblW w:w="95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17"/>
        <w:gridCol w:w="2707"/>
        <w:gridCol w:w="1067"/>
        <w:gridCol w:w="1067"/>
        <w:gridCol w:w="4140"/>
      </w:tblGrid>
      <w:tr w:rsidR="003F4F4E" w:rsidRPr="003A7069" w14:paraId="2B5A9287" w14:textId="77777777" w:rsidTr="003F4F4E">
        <w:trPr>
          <w:trHeight w:val="1653"/>
        </w:trPr>
        <w:tc>
          <w:tcPr>
            <w:tcW w:w="617" w:type="dxa"/>
            <w:shd w:val="clear" w:color="auto" w:fill="auto"/>
            <w:vAlign w:val="center"/>
          </w:tcPr>
          <w:p w14:paraId="26CC26F0" w14:textId="77777777" w:rsidR="003F4F4E" w:rsidRPr="003A7069" w:rsidRDefault="003F4F4E" w:rsidP="00A20676">
            <w:pPr>
              <w:spacing w:before="20" w:after="20" w:line="240" w:lineRule="auto"/>
              <w:jc w:val="center"/>
              <w:rPr>
                <w:b/>
                <w:sz w:val="26"/>
                <w:szCs w:val="26"/>
              </w:rPr>
            </w:pPr>
            <w:bookmarkStart w:id="0" w:name="_GoBack"/>
            <w:bookmarkEnd w:id="0"/>
            <w:r w:rsidRPr="003A7069">
              <w:rPr>
                <w:b/>
                <w:sz w:val="26"/>
                <w:szCs w:val="26"/>
              </w:rPr>
              <w:t>TT</w:t>
            </w:r>
          </w:p>
        </w:tc>
        <w:tc>
          <w:tcPr>
            <w:tcW w:w="2707" w:type="dxa"/>
            <w:shd w:val="clear" w:color="auto" w:fill="auto"/>
            <w:vAlign w:val="center"/>
          </w:tcPr>
          <w:p w14:paraId="00FE8435" w14:textId="77777777" w:rsidR="003F4F4E" w:rsidRPr="003A7069" w:rsidRDefault="003F4F4E" w:rsidP="00A20676">
            <w:pPr>
              <w:spacing w:before="20" w:after="20" w:line="240" w:lineRule="auto"/>
              <w:jc w:val="center"/>
              <w:rPr>
                <w:b/>
                <w:sz w:val="26"/>
                <w:szCs w:val="26"/>
              </w:rPr>
            </w:pPr>
            <w:r w:rsidRPr="003A7069">
              <w:rPr>
                <w:b/>
                <w:sz w:val="26"/>
                <w:szCs w:val="26"/>
              </w:rPr>
              <w:t>Tên công trình</w:t>
            </w:r>
          </w:p>
        </w:tc>
        <w:tc>
          <w:tcPr>
            <w:tcW w:w="1067" w:type="dxa"/>
          </w:tcPr>
          <w:p w14:paraId="127F199D" w14:textId="7DB637AB" w:rsidR="003F4F4E" w:rsidRPr="003A7069" w:rsidRDefault="003F4F4E" w:rsidP="00A20676">
            <w:pPr>
              <w:spacing w:before="20" w:after="20" w:line="240" w:lineRule="auto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 xml:space="preserve">Vai trò Tác giả </w:t>
            </w:r>
            <w:r w:rsidRPr="003F4F4E">
              <w:rPr>
                <w:i/>
                <w:sz w:val="22"/>
                <w:szCs w:val="26"/>
              </w:rPr>
              <w:t>(Tác giả chính, Tác giả tham gia)</w:t>
            </w:r>
          </w:p>
        </w:tc>
        <w:tc>
          <w:tcPr>
            <w:tcW w:w="1067" w:type="dxa"/>
            <w:shd w:val="clear" w:color="auto" w:fill="auto"/>
            <w:vAlign w:val="center"/>
          </w:tcPr>
          <w:p w14:paraId="3F228F84" w14:textId="3D417054" w:rsidR="003F4F4E" w:rsidRPr="003A7069" w:rsidRDefault="003F4F4E" w:rsidP="00A20676">
            <w:pPr>
              <w:spacing w:before="20" w:after="20" w:line="240" w:lineRule="auto"/>
              <w:jc w:val="center"/>
              <w:rPr>
                <w:b/>
                <w:sz w:val="26"/>
                <w:szCs w:val="26"/>
              </w:rPr>
            </w:pPr>
            <w:r w:rsidRPr="003A7069">
              <w:rPr>
                <w:b/>
                <w:sz w:val="26"/>
                <w:szCs w:val="26"/>
              </w:rPr>
              <w:t>Năm công bố</w:t>
            </w:r>
          </w:p>
        </w:tc>
        <w:tc>
          <w:tcPr>
            <w:tcW w:w="4140" w:type="dxa"/>
            <w:shd w:val="clear" w:color="auto" w:fill="auto"/>
            <w:vAlign w:val="center"/>
          </w:tcPr>
          <w:p w14:paraId="2BE87F84" w14:textId="77777777" w:rsidR="003F4F4E" w:rsidRPr="003A7069" w:rsidRDefault="003F4F4E" w:rsidP="00A20676">
            <w:pPr>
              <w:spacing w:before="20" w:after="20" w:line="240" w:lineRule="auto"/>
              <w:jc w:val="center"/>
              <w:rPr>
                <w:b/>
                <w:sz w:val="26"/>
                <w:szCs w:val="26"/>
              </w:rPr>
            </w:pPr>
            <w:r w:rsidRPr="003A7069">
              <w:rPr>
                <w:b/>
                <w:sz w:val="26"/>
                <w:szCs w:val="26"/>
              </w:rPr>
              <w:t>Tên tạp chí</w:t>
            </w:r>
          </w:p>
          <w:p w14:paraId="1170B19D" w14:textId="77777777" w:rsidR="003F4F4E" w:rsidRPr="003A7069" w:rsidRDefault="003F4F4E" w:rsidP="00A20676">
            <w:pPr>
              <w:spacing w:before="20" w:after="20" w:line="240" w:lineRule="auto"/>
              <w:jc w:val="center"/>
              <w:rPr>
                <w:i/>
                <w:sz w:val="26"/>
                <w:szCs w:val="26"/>
              </w:rPr>
            </w:pPr>
            <w:r w:rsidRPr="003A7069">
              <w:rPr>
                <w:i/>
                <w:sz w:val="26"/>
                <w:szCs w:val="26"/>
              </w:rPr>
              <w:t>(Ghi rõ chỉ số ISSN, Số trang)</w:t>
            </w:r>
          </w:p>
        </w:tc>
      </w:tr>
      <w:tr w:rsidR="003F4F4E" w:rsidRPr="003A7069" w14:paraId="6C720887" w14:textId="77777777" w:rsidTr="003F4F4E">
        <w:trPr>
          <w:trHeight w:val="326"/>
        </w:trPr>
        <w:tc>
          <w:tcPr>
            <w:tcW w:w="617" w:type="dxa"/>
            <w:shd w:val="clear" w:color="auto" w:fill="auto"/>
          </w:tcPr>
          <w:p w14:paraId="4CB40B40" w14:textId="77777777" w:rsidR="003F4F4E" w:rsidRPr="003A7069" w:rsidRDefault="003F4F4E" w:rsidP="00A20676">
            <w:pPr>
              <w:spacing w:before="20" w:after="20" w:line="240" w:lineRule="auto"/>
              <w:rPr>
                <w:sz w:val="26"/>
                <w:szCs w:val="26"/>
              </w:rPr>
            </w:pPr>
          </w:p>
        </w:tc>
        <w:tc>
          <w:tcPr>
            <w:tcW w:w="2707" w:type="dxa"/>
            <w:shd w:val="clear" w:color="auto" w:fill="auto"/>
          </w:tcPr>
          <w:p w14:paraId="322077A8" w14:textId="77777777" w:rsidR="003F4F4E" w:rsidRPr="003A7069" w:rsidRDefault="003F4F4E" w:rsidP="00A20676">
            <w:pPr>
              <w:spacing w:before="20" w:after="20" w:line="240" w:lineRule="auto"/>
              <w:rPr>
                <w:sz w:val="26"/>
                <w:szCs w:val="26"/>
              </w:rPr>
            </w:pPr>
          </w:p>
        </w:tc>
        <w:tc>
          <w:tcPr>
            <w:tcW w:w="1067" w:type="dxa"/>
          </w:tcPr>
          <w:p w14:paraId="5CABE929" w14:textId="77777777" w:rsidR="003F4F4E" w:rsidRPr="003A7069" w:rsidRDefault="003F4F4E" w:rsidP="00A20676">
            <w:pPr>
              <w:spacing w:before="20" w:after="20" w:line="240" w:lineRule="auto"/>
              <w:rPr>
                <w:sz w:val="26"/>
                <w:szCs w:val="26"/>
              </w:rPr>
            </w:pPr>
          </w:p>
        </w:tc>
        <w:tc>
          <w:tcPr>
            <w:tcW w:w="1067" w:type="dxa"/>
            <w:shd w:val="clear" w:color="auto" w:fill="auto"/>
          </w:tcPr>
          <w:p w14:paraId="229B46F8" w14:textId="3106605F" w:rsidR="003F4F4E" w:rsidRPr="003A7069" w:rsidRDefault="003F4F4E" w:rsidP="00A20676">
            <w:pPr>
              <w:spacing w:before="20" w:after="20" w:line="240" w:lineRule="auto"/>
              <w:rPr>
                <w:sz w:val="26"/>
                <w:szCs w:val="26"/>
              </w:rPr>
            </w:pPr>
          </w:p>
        </w:tc>
        <w:tc>
          <w:tcPr>
            <w:tcW w:w="4140" w:type="dxa"/>
            <w:shd w:val="clear" w:color="auto" w:fill="auto"/>
          </w:tcPr>
          <w:p w14:paraId="39FE50E4" w14:textId="77777777" w:rsidR="003F4F4E" w:rsidRPr="003A7069" w:rsidRDefault="003F4F4E" w:rsidP="00A20676">
            <w:pPr>
              <w:spacing w:before="20" w:after="20" w:line="240" w:lineRule="auto"/>
              <w:rPr>
                <w:sz w:val="26"/>
                <w:szCs w:val="26"/>
              </w:rPr>
            </w:pPr>
          </w:p>
        </w:tc>
      </w:tr>
      <w:tr w:rsidR="003F4F4E" w:rsidRPr="003A7069" w14:paraId="1EF0BE5D" w14:textId="77777777" w:rsidTr="003F4F4E">
        <w:trPr>
          <w:trHeight w:val="338"/>
        </w:trPr>
        <w:tc>
          <w:tcPr>
            <w:tcW w:w="617" w:type="dxa"/>
            <w:shd w:val="clear" w:color="auto" w:fill="auto"/>
          </w:tcPr>
          <w:p w14:paraId="6DBE0ABE" w14:textId="77777777" w:rsidR="003F4F4E" w:rsidRPr="003A7069" w:rsidRDefault="003F4F4E" w:rsidP="00A20676">
            <w:pPr>
              <w:spacing w:before="20" w:after="20" w:line="240" w:lineRule="auto"/>
              <w:rPr>
                <w:sz w:val="26"/>
                <w:szCs w:val="26"/>
              </w:rPr>
            </w:pPr>
          </w:p>
        </w:tc>
        <w:tc>
          <w:tcPr>
            <w:tcW w:w="2707" w:type="dxa"/>
            <w:shd w:val="clear" w:color="auto" w:fill="auto"/>
          </w:tcPr>
          <w:p w14:paraId="2EAF03D9" w14:textId="77777777" w:rsidR="003F4F4E" w:rsidRPr="003A7069" w:rsidRDefault="003F4F4E" w:rsidP="00A20676">
            <w:pPr>
              <w:spacing w:before="20" w:after="20" w:line="240" w:lineRule="auto"/>
              <w:rPr>
                <w:sz w:val="26"/>
                <w:szCs w:val="26"/>
              </w:rPr>
            </w:pPr>
          </w:p>
        </w:tc>
        <w:tc>
          <w:tcPr>
            <w:tcW w:w="1067" w:type="dxa"/>
          </w:tcPr>
          <w:p w14:paraId="4C769EC8" w14:textId="77777777" w:rsidR="003F4F4E" w:rsidRPr="003A7069" w:rsidRDefault="003F4F4E" w:rsidP="00A20676">
            <w:pPr>
              <w:spacing w:before="20" w:after="20" w:line="240" w:lineRule="auto"/>
              <w:rPr>
                <w:sz w:val="26"/>
                <w:szCs w:val="26"/>
              </w:rPr>
            </w:pPr>
          </w:p>
        </w:tc>
        <w:tc>
          <w:tcPr>
            <w:tcW w:w="1067" w:type="dxa"/>
            <w:shd w:val="clear" w:color="auto" w:fill="auto"/>
          </w:tcPr>
          <w:p w14:paraId="0B337A2C" w14:textId="4A1CC321" w:rsidR="003F4F4E" w:rsidRPr="003A7069" w:rsidRDefault="003F4F4E" w:rsidP="00A20676">
            <w:pPr>
              <w:spacing w:before="20" w:after="20" w:line="240" w:lineRule="auto"/>
              <w:rPr>
                <w:sz w:val="26"/>
                <w:szCs w:val="26"/>
              </w:rPr>
            </w:pPr>
          </w:p>
        </w:tc>
        <w:tc>
          <w:tcPr>
            <w:tcW w:w="4140" w:type="dxa"/>
            <w:shd w:val="clear" w:color="auto" w:fill="auto"/>
          </w:tcPr>
          <w:p w14:paraId="50E29165" w14:textId="77777777" w:rsidR="003F4F4E" w:rsidRPr="003A7069" w:rsidRDefault="003F4F4E" w:rsidP="00A20676">
            <w:pPr>
              <w:spacing w:before="20" w:after="20" w:line="240" w:lineRule="auto"/>
              <w:rPr>
                <w:sz w:val="26"/>
                <w:szCs w:val="26"/>
              </w:rPr>
            </w:pPr>
          </w:p>
        </w:tc>
      </w:tr>
    </w:tbl>
    <w:p w14:paraId="14C3B421" w14:textId="77777777" w:rsidR="00A20676" w:rsidRPr="003A7069" w:rsidRDefault="00A20676" w:rsidP="00A20676">
      <w:pPr>
        <w:tabs>
          <w:tab w:val="right" w:leader="dot" w:pos="9356"/>
        </w:tabs>
        <w:spacing w:before="20" w:after="20" w:line="240" w:lineRule="auto"/>
        <w:rPr>
          <w:sz w:val="26"/>
          <w:szCs w:val="26"/>
        </w:rPr>
      </w:pPr>
    </w:p>
    <w:p w14:paraId="32E20E43" w14:textId="77777777" w:rsidR="00A20676" w:rsidRPr="003A7069" w:rsidRDefault="00A20676" w:rsidP="00A20676">
      <w:pPr>
        <w:tabs>
          <w:tab w:val="right" w:leader="dot" w:pos="9356"/>
        </w:tabs>
        <w:spacing w:before="20" w:after="20" w:line="240" w:lineRule="auto"/>
        <w:rPr>
          <w:sz w:val="26"/>
          <w:szCs w:val="26"/>
        </w:rPr>
      </w:pPr>
      <w:r w:rsidRPr="003A7069">
        <w:rPr>
          <w:sz w:val="26"/>
          <w:szCs w:val="26"/>
        </w:rPr>
        <w:t>3. Giáo trình, tài liệu đã công bố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3"/>
        <w:gridCol w:w="3260"/>
        <w:gridCol w:w="1842"/>
        <w:gridCol w:w="1843"/>
        <w:gridCol w:w="2126"/>
      </w:tblGrid>
      <w:tr w:rsidR="003A7069" w:rsidRPr="003A7069" w14:paraId="55D1E83F" w14:textId="77777777" w:rsidTr="004F71CC">
        <w:trPr>
          <w:trHeight w:val="1974"/>
        </w:trPr>
        <w:tc>
          <w:tcPr>
            <w:tcW w:w="563" w:type="dxa"/>
            <w:shd w:val="clear" w:color="auto" w:fill="auto"/>
            <w:vAlign w:val="center"/>
          </w:tcPr>
          <w:p w14:paraId="2549E3A1" w14:textId="77777777" w:rsidR="00A20676" w:rsidRPr="003A7069" w:rsidRDefault="00A20676" w:rsidP="00A20676">
            <w:pPr>
              <w:spacing w:before="20" w:after="20" w:line="240" w:lineRule="auto"/>
              <w:jc w:val="center"/>
              <w:rPr>
                <w:b/>
                <w:sz w:val="26"/>
                <w:szCs w:val="26"/>
              </w:rPr>
            </w:pPr>
            <w:r w:rsidRPr="003A7069">
              <w:rPr>
                <w:b/>
                <w:sz w:val="26"/>
                <w:szCs w:val="26"/>
              </w:rPr>
              <w:t>TT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1EAE4F50" w14:textId="77777777" w:rsidR="00A20676" w:rsidRPr="003A7069" w:rsidRDefault="00A20676" w:rsidP="00A20676">
            <w:pPr>
              <w:spacing w:before="20" w:after="20" w:line="240" w:lineRule="auto"/>
              <w:jc w:val="center"/>
              <w:rPr>
                <w:b/>
                <w:sz w:val="26"/>
                <w:szCs w:val="26"/>
              </w:rPr>
            </w:pPr>
            <w:r w:rsidRPr="003A7069">
              <w:rPr>
                <w:b/>
                <w:sz w:val="26"/>
                <w:szCs w:val="26"/>
              </w:rPr>
              <w:t>Tên giáo trình, tài liệu</w:t>
            </w:r>
          </w:p>
        </w:tc>
        <w:tc>
          <w:tcPr>
            <w:tcW w:w="1842" w:type="dxa"/>
          </w:tcPr>
          <w:p w14:paraId="20256FE7" w14:textId="77777777" w:rsidR="00A20676" w:rsidRPr="003A7069" w:rsidRDefault="00A20676" w:rsidP="00A20676">
            <w:pPr>
              <w:spacing w:before="20" w:after="20" w:line="240" w:lineRule="auto"/>
              <w:jc w:val="center"/>
              <w:rPr>
                <w:b/>
                <w:sz w:val="26"/>
                <w:szCs w:val="26"/>
              </w:rPr>
            </w:pPr>
            <w:r w:rsidRPr="003A7069">
              <w:rPr>
                <w:b/>
                <w:sz w:val="26"/>
                <w:szCs w:val="26"/>
              </w:rPr>
              <w:t xml:space="preserve">Trách nhiệm tham gia </w:t>
            </w:r>
          </w:p>
          <w:p w14:paraId="5742C177" w14:textId="77777777" w:rsidR="00A20676" w:rsidRPr="003A7069" w:rsidRDefault="00A20676" w:rsidP="00A20676">
            <w:pPr>
              <w:spacing w:before="20" w:after="20" w:line="240" w:lineRule="auto"/>
              <w:jc w:val="center"/>
              <w:rPr>
                <w:b/>
                <w:sz w:val="26"/>
                <w:szCs w:val="26"/>
              </w:rPr>
            </w:pPr>
            <w:r w:rsidRPr="003A7069">
              <w:rPr>
                <w:i/>
                <w:sz w:val="26"/>
                <w:szCs w:val="26"/>
              </w:rPr>
              <w:t>(Chủ biên, đồng chủ biên, tham gia, hiệu đính)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3704D630" w14:textId="77777777" w:rsidR="00A20676" w:rsidRPr="003A7069" w:rsidRDefault="00A20676" w:rsidP="00A20676">
            <w:pPr>
              <w:spacing w:before="20" w:after="20" w:line="240" w:lineRule="auto"/>
              <w:jc w:val="center"/>
              <w:rPr>
                <w:b/>
                <w:sz w:val="26"/>
                <w:szCs w:val="26"/>
              </w:rPr>
            </w:pPr>
            <w:r w:rsidRPr="003A7069">
              <w:rPr>
                <w:b/>
                <w:sz w:val="26"/>
                <w:szCs w:val="26"/>
              </w:rPr>
              <w:t>Năm xuất bản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4F99AEC0" w14:textId="77777777" w:rsidR="00A20676" w:rsidRPr="003A7069" w:rsidRDefault="00A20676" w:rsidP="00A20676">
            <w:pPr>
              <w:spacing w:before="20" w:after="20" w:line="240" w:lineRule="auto"/>
              <w:jc w:val="center"/>
              <w:rPr>
                <w:b/>
                <w:sz w:val="26"/>
                <w:szCs w:val="26"/>
              </w:rPr>
            </w:pPr>
            <w:r w:rsidRPr="003A7069">
              <w:rPr>
                <w:b/>
                <w:sz w:val="26"/>
                <w:szCs w:val="26"/>
              </w:rPr>
              <w:t>Nhà xuất bản</w:t>
            </w:r>
          </w:p>
        </w:tc>
      </w:tr>
      <w:tr w:rsidR="00A20676" w:rsidRPr="003A7069" w14:paraId="14161ADC" w14:textId="77777777" w:rsidTr="004F71CC">
        <w:trPr>
          <w:trHeight w:val="427"/>
        </w:trPr>
        <w:tc>
          <w:tcPr>
            <w:tcW w:w="563" w:type="dxa"/>
            <w:shd w:val="clear" w:color="auto" w:fill="auto"/>
          </w:tcPr>
          <w:p w14:paraId="70C79353" w14:textId="77777777" w:rsidR="00A20676" w:rsidRPr="003A7069" w:rsidRDefault="00A20676" w:rsidP="00A20676">
            <w:pPr>
              <w:spacing w:before="20" w:after="20" w:line="240" w:lineRule="auto"/>
              <w:rPr>
                <w:sz w:val="26"/>
                <w:szCs w:val="26"/>
              </w:rPr>
            </w:pPr>
          </w:p>
        </w:tc>
        <w:tc>
          <w:tcPr>
            <w:tcW w:w="3260" w:type="dxa"/>
            <w:shd w:val="clear" w:color="auto" w:fill="auto"/>
          </w:tcPr>
          <w:p w14:paraId="336BBA35" w14:textId="77777777" w:rsidR="00A20676" w:rsidRPr="003A7069" w:rsidRDefault="00A20676" w:rsidP="00A20676">
            <w:pPr>
              <w:spacing w:before="20" w:after="20" w:line="240" w:lineRule="auto"/>
              <w:rPr>
                <w:sz w:val="26"/>
                <w:szCs w:val="26"/>
              </w:rPr>
            </w:pPr>
          </w:p>
        </w:tc>
        <w:tc>
          <w:tcPr>
            <w:tcW w:w="1842" w:type="dxa"/>
          </w:tcPr>
          <w:p w14:paraId="46D36230" w14:textId="77777777" w:rsidR="00A20676" w:rsidRPr="003A7069" w:rsidRDefault="00A20676" w:rsidP="00A20676">
            <w:pPr>
              <w:spacing w:before="20" w:after="20" w:line="240" w:lineRule="auto"/>
              <w:rPr>
                <w:sz w:val="26"/>
                <w:szCs w:val="26"/>
              </w:rPr>
            </w:pPr>
          </w:p>
        </w:tc>
        <w:tc>
          <w:tcPr>
            <w:tcW w:w="1843" w:type="dxa"/>
            <w:shd w:val="clear" w:color="auto" w:fill="auto"/>
          </w:tcPr>
          <w:p w14:paraId="366AAA99" w14:textId="77777777" w:rsidR="00A20676" w:rsidRPr="003A7069" w:rsidRDefault="00A20676" w:rsidP="00A20676">
            <w:pPr>
              <w:spacing w:before="20" w:after="20" w:line="240" w:lineRule="auto"/>
              <w:rPr>
                <w:sz w:val="26"/>
                <w:szCs w:val="26"/>
              </w:rPr>
            </w:pPr>
          </w:p>
        </w:tc>
        <w:tc>
          <w:tcPr>
            <w:tcW w:w="2126" w:type="dxa"/>
            <w:shd w:val="clear" w:color="auto" w:fill="auto"/>
          </w:tcPr>
          <w:p w14:paraId="351F7D49" w14:textId="77777777" w:rsidR="00A20676" w:rsidRPr="003A7069" w:rsidRDefault="00A20676" w:rsidP="00A20676">
            <w:pPr>
              <w:spacing w:before="20" w:after="20" w:line="240" w:lineRule="auto"/>
              <w:rPr>
                <w:sz w:val="26"/>
                <w:szCs w:val="26"/>
              </w:rPr>
            </w:pPr>
          </w:p>
        </w:tc>
      </w:tr>
    </w:tbl>
    <w:p w14:paraId="2F112C62" w14:textId="77777777" w:rsidR="00A20676" w:rsidRPr="003A7069" w:rsidRDefault="00A20676" w:rsidP="00A20676">
      <w:pPr>
        <w:tabs>
          <w:tab w:val="right" w:leader="dot" w:pos="9356"/>
        </w:tabs>
        <w:spacing w:before="20" w:after="20" w:line="240" w:lineRule="auto"/>
        <w:rPr>
          <w:sz w:val="26"/>
          <w:szCs w:val="26"/>
        </w:rPr>
      </w:pPr>
    </w:p>
    <w:p w14:paraId="40E089DD" w14:textId="77777777" w:rsidR="00A20676" w:rsidRPr="003A7069" w:rsidRDefault="00A20676" w:rsidP="00A20676">
      <w:pPr>
        <w:spacing w:before="20" w:after="20" w:line="240" w:lineRule="auto"/>
        <w:jc w:val="right"/>
        <w:rPr>
          <w:bCs/>
          <w:i/>
          <w:sz w:val="26"/>
          <w:szCs w:val="26"/>
          <w:lang w:val="en-GB"/>
        </w:rPr>
      </w:pPr>
      <w:r w:rsidRPr="003A7069">
        <w:rPr>
          <w:bCs/>
          <w:i/>
          <w:sz w:val="26"/>
          <w:szCs w:val="26"/>
          <w:lang w:val="en-GB"/>
        </w:rPr>
        <w:t>Hải Phòng, ngày … tháng …  năm 20…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788"/>
        <w:gridCol w:w="4680"/>
      </w:tblGrid>
      <w:tr w:rsidR="00A20676" w:rsidRPr="003A7069" w14:paraId="7303652F" w14:textId="77777777" w:rsidTr="004F71CC">
        <w:tc>
          <w:tcPr>
            <w:tcW w:w="4788" w:type="dxa"/>
            <w:tcBorders>
              <w:top w:val="nil"/>
              <w:left w:val="nil"/>
              <w:bottom w:val="nil"/>
              <w:right w:val="nil"/>
            </w:tcBorders>
          </w:tcPr>
          <w:p w14:paraId="0115AA19" w14:textId="77777777" w:rsidR="00A20676" w:rsidRPr="003A7069" w:rsidRDefault="00A20676" w:rsidP="003F4F4E">
            <w:pPr>
              <w:spacing w:before="20" w:after="20" w:line="240" w:lineRule="auto"/>
              <w:jc w:val="center"/>
              <w:rPr>
                <w:b/>
                <w:bCs/>
                <w:sz w:val="26"/>
                <w:szCs w:val="26"/>
              </w:rPr>
            </w:pPr>
            <w:r w:rsidRPr="003A7069">
              <w:rPr>
                <w:b/>
                <w:bCs/>
                <w:sz w:val="26"/>
                <w:szCs w:val="26"/>
              </w:rPr>
              <w:t>Xác nhận của cơ quan</w:t>
            </w:r>
          </w:p>
        </w:tc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</w:tcPr>
          <w:p w14:paraId="372B2725" w14:textId="77777777" w:rsidR="00A20676" w:rsidRPr="003A7069" w:rsidRDefault="00A20676" w:rsidP="00A20676">
            <w:pPr>
              <w:spacing w:before="20" w:after="20" w:line="240" w:lineRule="auto"/>
              <w:jc w:val="center"/>
              <w:rPr>
                <w:b/>
                <w:bCs/>
                <w:sz w:val="26"/>
                <w:szCs w:val="26"/>
              </w:rPr>
            </w:pPr>
            <w:r w:rsidRPr="003A7069">
              <w:rPr>
                <w:b/>
                <w:bCs/>
                <w:sz w:val="26"/>
                <w:szCs w:val="26"/>
              </w:rPr>
              <w:t>Người khai ký tên</w:t>
            </w:r>
          </w:p>
          <w:p w14:paraId="0D899AC6" w14:textId="77777777" w:rsidR="00A20676" w:rsidRPr="003A7069" w:rsidRDefault="00A20676" w:rsidP="00A20676">
            <w:pPr>
              <w:spacing w:before="20" w:after="20" w:line="240" w:lineRule="auto"/>
              <w:jc w:val="center"/>
              <w:rPr>
                <w:i/>
                <w:sz w:val="26"/>
                <w:szCs w:val="26"/>
              </w:rPr>
            </w:pPr>
            <w:r w:rsidRPr="003A7069">
              <w:rPr>
                <w:i/>
                <w:sz w:val="26"/>
                <w:szCs w:val="26"/>
              </w:rPr>
              <w:t>(Ghi rõ chức danh, học vị)</w:t>
            </w:r>
          </w:p>
        </w:tc>
      </w:tr>
    </w:tbl>
    <w:p w14:paraId="644DB24F" w14:textId="77777777" w:rsidR="00A20676" w:rsidRPr="003A7069" w:rsidRDefault="00A20676" w:rsidP="00A20676">
      <w:pPr>
        <w:spacing w:before="20" w:after="20" w:line="240" w:lineRule="auto"/>
      </w:pPr>
    </w:p>
    <w:p w14:paraId="0C099F36" w14:textId="682D97D5" w:rsidR="00A20676" w:rsidRPr="003A7069" w:rsidRDefault="00A20676" w:rsidP="00E07962">
      <w:pPr>
        <w:spacing w:line="240" w:lineRule="auto"/>
      </w:pPr>
    </w:p>
    <w:p w14:paraId="4996FB9E" w14:textId="77777777" w:rsidR="00A20676" w:rsidRPr="003A7069" w:rsidRDefault="00A20676" w:rsidP="00E07962">
      <w:pPr>
        <w:spacing w:line="240" w:lineRule="auto"/>
      </w:pPr>
    </w:p>
    <w:p w14:paraId="403FC320" w14:textId="77777777" w:rsidR="00A20676" w:rsidRPr="003A7069" w:rsidRDefault="00A20676" w:rsidP="00E07962">
      <w:pPr>
        <w:spacing w:line="240" w:lineRule="auto"/>
      </w:pPr>
    </w:p>
    <w:p w14:paraId="692D7D96" w14:textId="77777777" w:rsidR="00A20676" w:rsidRPr="003A7069" w:rsidRDefault="00A20676" w:rsidP="00E07962">
      <w:pPr>
        <w:spacing w:line="240" w:lineRule="auto"/>
      </w:pPr>
    </w:p>
    <w:p w14:paraId="1137D0F7" w14:textId="77777777" w:rsidR="00A20676" w:rsidRPr="003A7069" w:rsidRDefault="00A20676" w:rsidP="00E07962">
      <w:pPr>
        <w:spacing w:line="240" w:lineRule="auto"/>
      </w:pPr>
    </w:p>
    <w:sectPr w:rsidR="00A20676" w:rsidRPr="003A7069" w:rsidSect="006D6704">
      <w:footerReference w:type="default" r:id="rId8"/>
      <w:headerReference w:type="first" r:id="rId9"/>
      <w:pgSz w:w="11907" w:h="16840" w:code="9"/>
      <w:pgMar w:top="1134" w:right="1134" w:bottom="1134" w:left="1701" w:header="459" w:footer="5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0F8130" w14:textId="77777777" w:rsidR="006B66F4" w:rsidRDefault="006B66F4" w:rsidP="00A07D30">
      <w:pPr>
        <w:spacing w:line="240" w:lineRule="auto"/>
      </w:pPr>
      <w:r>
        <w:separator/>
      </w:r>
    </w:p>
  </w:endnote>
  <w:endnote w:type="continuationSeparator" w:id="0">
    <w:p w14:paraId="2F5B84A3" w14:textId="77777777" w:rsidR="006B66F4" w:rsidRDefault="006B66F4" w:rsidP="00A07D3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.VnArialH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7CA15B" w14:textId="77777777" w:rsidR="00071C83" w:rsidRDefault="00071C83" w:rsidP="004F71CC">
    <w:pPr>
      <w:pStyle w:val="Header"/>
      <w:tabs>
        <w:tab w:val="right" w:pos="9072"/>
        <w:tab w:val="right" w:pos="13500"/>
      </w:tabs>
      <w:rPr>
        <w:b/>
        <w:sz w:val="20"/>
        <w:u w:val="single"/>
        <w:lang w:val="sv-SE"/>
      </w:rPr>
    </w:pPr>
    <w:r>
      <w:rPr>
        <w:b/>
        <w:sz w:val="20"/>
        <w:u w:val="single"/>
        <w:lang w:val="sv-SE"/>
      </w:rPr>
      <w:tab/>
    </w:r>
    <w:r>
      <w:rPr>
        <w:b/>
        <w:sz w:val="20"/>
        <w:u w:val="single"/>
        <w:lang w:val="sv-SE"/>
      </w:rPr>
      <w:tab/>
    </w:r>
  </w:p>
  <w:p w14:paraId="7C46EE0E" w14:textId="7836B6C9" w:rsidR="00071C83" w:rsidRPr="004F71CC" w:rsidRDefault="00071C83" w:rsidP="00223EFB">
    <w:pPr>
      <w:pStyle w:val="Footer"/>
      <w:tabs>
        <w:tab w:val="clear" w:pos="4680"/>
        <w:tab w:val="clear" w:pos="9360"/>
      </w:tabs>
      <w:rPr>
        <w:color w:val="FF0000"/>
        <w:lang w:val="sv-SE"/>
      </w:rPr>
    </w:pPr>
    <w:r w:rsidRPr="009176A2">
      <w:rPr>
        <w:b/>
        <w:color w:val="FF0000"/>
        <w:sz w:val="20"/>
        <w:lang w:val="sv-SE"/>
      </w:rPr>
      <w:t>NBH: 01/</w:t>
    </w:r>
    <w:r>
      <w:rPr>
        <w:b/>
        <w:color w:val="FF0000"/>
        <w:sz w:val="20"/>
        <w:lang w:val="sv-SE"/>
      </w:rPr>
      <w:t>9</w:t>
    </w:r>
    <w:r w:rsidRPr="009176A2">
      <w:rPr>
        <w:b/>
        <w:color w:val="FF0000"/>
        <w:sz w:val="20"/>
        <w:lang w:val="sv-SE"/>
      </w:rPr>
      <w:t>/20</w:t>
    </w:r>
    <w:r>
      <w:rPr>
        <w:b/>
        <w:color w:val="FF0000"/>
        <w:sz w:val="20"/>
        <w:lang w:val="sv-SE"/>
      </w:rPr>
      <w:t>20</w:t>
    </w:r>
    <w:r w:rsidRPr="009176A2">
      <w:rPr>
        <w:b/>
        <w:color w:val="FF0000"/>
        <w:sz w:val="20"/>
        <w:lang w:val="sv-SE"/>
      </w:rPr>
      <w:t xml:space="preserve">-REV:01 </w:t>
    </w:r>
    <w:r w:rsidRPr="009176A2">
      <w:rPr>
        <w:b/>
        <w:color w:val="FF0000"/>
        <w:sz w:val="20"/>
        <w:lang w:val="sv-SE"/>
      </w:rPr>
      <w:tab/>
    </w:r>
    <w:r w:rsidRPr="009176A2">
      <w:rPr>
        <w:b/>
        <w:color w:val="FF0000"/>
        <w:lang w:val="sv-SE"/>
      </w:rPr>
      <w:t xml:space="preserve">   </w:t>
    </w:r>
    <w:r w:rsidRPr="009176A2">
      <w:rPr>
        <w:b/>
        <w:color w:val="FF0000"/>
        <w:sz w:val="20"/>
        <w:lang w:val="sv-SE"/>
      </w:rPr>
      <w:t xml:space="preserve">                                                                                       </w:t>
    </w:r>
    <w:r>
      <w:rPr>
        <w:b/>
        <w:color w:val="FF0000"/>
        <w:sz w:val="20"/>
        <w:lang w:val="sv-SE"/>
      </w:rPr>
      <w:t xml:space="preserve">              </w:t>
    </w:r>
    <w:r w:rsidRPr="009176A2">
      <w:rPr>
        <w:b/>
        <w:color w:val="FF0000"/>
        <w:sz w:val="20"/>
        <w:szCs w:val="26"/>
        <w:lang w:val="sv-SE"/>
      </w:rPr>
      <w:t>BM</w:t>
    </w:r>
    <w:r w:rsidR="006D6704">
      <w:rPr>
        <w:b/>
        <w:color w:val="FF0000"/>
        <w:sz w:val="20"/>
        <w:szCs w:val="20"/>
        <w:lang w:val="sv-SE"/>
      </w:rPr>
      <w:t>-CS-1</w:t>
    </w:r>
    <w:r>
      <w:rPr>
        <w:b/>
        <w:color w:val="FF0000"/>
        <w:sz w:val="20"/>
        <w:szCs w:val="20"/>
        <w:lang w:val="sv-SE"/>
      </w:rPr>
      <w:t>2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01C389" w14:textId="77777777" w:rsidR="006B66F4" w:rsidRDefault="006B66F4" w:rsidP="00A07D30">
      <w:pPr>
        <w:spacing w:line="240" w:lineRule="auto"/>
      </w:pPr>
      <w:r>
        <w:separator/>
      </w:r>
    </w:p>
  </w:footnote>
  <w:footnote w:type="continuationSeparator" w:id="0">
    <w:p w14:paraId="6099039E" w14:textId="77777777" w:rsidR="006B66F4" w:rsidRDefault="006B66F4" w:rsidP="00A07D3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96E2C6" w14:textId="77777777" w:rsidR="00071C83" w:rsidRDefault="00071C83" w:rsidP="00AE6748">
    <w:pPr>
      <w:pStyle w:val="Header"/>
      <w:tabs>
        <w:tab w:val="clear" w:pos="4680"/>
        <w:tab w:val="clear" w:pos="9360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9E3C79"/>
    <w:multiLevelType w:val="hybridMultilevel"/>
    <w:tmpl w:val="780CCF3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0B4E4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2DB9510A"/>
    <w:multiLevelType w:val="hybridMultilevel"/>
    <w:tmpl w:val="880805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76367E"/>
    <w:multiLevelType w:val="hybridMultilevel"/>
    <w:tmpl w:val="157ECE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9626A7CA">
      <w:numFmt w:val="bullet"/>
      <w:lvlText w:val="-"/>
      <w:lvlJc w:val="left"/>
      <w:pPr>
        <w:ind w:left="2160" w:hanging="180"/>
      </w:pPr>
      <w:rPr>
        <w:rFonts w:ascii=".VnTime" w:eastAsia="Times New Roman" w:hAnsi=".VnTime"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672055"/>
    <w:multiLevelType w:val="hybridMultilevel"/>
    <w:tmpl w:val="91528E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89422A"/>
    <w:multiLevelType w:val="hybridMultilevel"/>
    <w:tmpl w:val="22B610FA"/>
    <w:lvl w:ilvl="0" w:tplc="FFFFFFFF">
      <w:numFmt w:val="bullet"/>
      <w:lvlText w:val="-"/>
      <w:lvlJc w:val="left"/>
      <w:pPr>
        <w:tabs>
          <w:tab w:val="num" w:pos="1755"/>
        </w:tabs>
        <w:ind w:left="1755" w:hanging="675"/>
      </w:pPr>
      <w:rPr>
        <w:rFonts w:ascii="Palatino Linotype" w:eastAsia="Times New Roman" w:hAnsi="Palatino Linotype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C39698B"/>
    <w:multiLevelType w:val="hybridMultilevel"/>
    <w:tmpl w:val="F72AD0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1255B1"/>
    <w:multiLevelType w:val="hybridMultilevel"/>
    <w:tmpl w:val="780CCF3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2426EAD"/>
    <w:multiLevelType w:val="hybridMultilevel"/>
    <w:tmpl w:val="F72AD0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5F0AF2"/>
    <w:multiLevelType w:val="hybridMultilevel"/>
    <w:tmpl w:val="094279D0"/>
    <w:lvl w:ilvl="0" w:tplc="45FA08A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8520017"/>
    <w:multiLevelType w:val="hybridMultilevel"/>
    <w:tmpl w:val="2E2813F8"/>
    <w:lvl w:ilvl="0" w:tplc="67F80B12">
      <w:numFmt w:val="bullet"/>
      <w:lvlText w:val="-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5ED019F6"/>
    <w:multiLevelType w:val="hybridMultilevel"/>
    <w:tmpl w:val="5EC89C00"/>
    <w:lvl w:ilvl="0" w:tplc="630A10F2">
      <w:start w:val="3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61E31875"/>
    <w:multiLevelType w:val="singleLevel"/>
    <w:tmpl w:val="0FD23232"/>
    <w:lvl w:ilvl="0">
      <w:start w:val="18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</w:abstractNum>
  <w:abstractNum w:abstractNumId="13" w15:restartNumberingAfterBreak="0">
    <w:nsid w:val="62BA3F71"/>
    <w:multiLevelType w:val="hybridMultilevel"/>
    <w:tmpl w:val="46CC6F22"/>
    <w:lvl w:ilvl="0" w:tplc="637E5C52">
      <w:start w:val="3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FE1848"/>
    <w:multiLevelType w:val="hybridMultilevel"/>
    <w:tmpl w:val="8D7E9B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935F2B"/>
    <w:multiLevelType w:val="hybridMultilevel"/>
    <w:tmpl w:val="880805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8F196F"/>
    <w:multiLevelType w:val="multilevel"/>
    <w:tmpl w:val="45A07E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5040"/>
        </w:tabs>
        <w:ind w:left="5040" w:hanging="2160"/>
      </w:pPr>
      <w:rPr>
        <w:rFonts w:hint="default"/>
      </w:rPr>
    </w:lvl>
  </w:abstractNum>
  <w:abstractNum w:abstractNumId="17" w15:restartNumberingAfterBreak="0">
    <w:nsid w:val="703C09A7"/>
    <w:multiLevelType w:val="hybridMultilevel"/>
    <w:tmpl w:val="5024E41E"/>
    <w:lvl w:ilvl="0" w:tplc="8110DC12">
      <w:start w:val="1"/>
      <w:numFmt w:val="decimal"/>
      <w:lvlText w:val="%1."/>
      <w:lvlJc w:val="center"/>
      <w:pPr>
        <w:tabs>
          <w:tab w:val="num" w:pos="947"/>
        </w:tabs>
        <w:ind w:left="947" w:hanging="49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67" w:hanging="360"/>
      </w:pPr>
    </w:lvl>
    <w:lvl w:ilvl="2" w:tplc="0409001B" w:tentative="1">
      <w:start w:val="1"/>
      <w:numFmt w:val="lowerRoman"/>
      <w:lvlText w:val="%3."/>
      <w:lvlJc w:val="right"/>
      <w:pPr>
        <w:ind w:left="2387" w:hanging="180"/>
      </w:pPr>
    </w:lvl>
    <w:lvl w:ilvl="3" w:tplc="0409000F" w:tentative="1">
      <w:start w:val="1"/>
      <w:numFmt w:val="decimal"/>
      <w:lvlText w:val="%4."/>
      <w:lvlJc w:val="left"/>
      <w:pPr>
        <w:ind w:left="3107" w:hanging="360"/>
      </w:pPr>
    </w:lvl>
    <w:lvl w:ilvl="4" w:tplc="04090019" w:tentative="1">
      <w:start w:val="1"/>
      <w:numFmt w:val="lowerLetter"/>
      <w:lvlText w:val="%5."/>
      <w:lvlJc w:val="left"/>
      <w:pPr>
        <w:ind w:left="3827" w:hanging="360"/>
      </w:pPr>
    </w:lvl>
    <w:lvl w:ilvl="5" w:tplc="0409001B" w:tentative="1">
      <w:start w:val="1"/>
      <w:numFmt w:val="lowerRoman"/>
      <w:lvlText w:val="%6."/>
      <w:lvlJc w:val="right"/>
      <w:pPr>
        <w:ind w:left="4547" w:hanging="180"/>
      </w:pPr>
    </w:lvl>
    <w:lvl w:ilvl="6" w:tplc="0409000F" w:tentative="1">
      <w:start w:val="1"/>
      <w:numFmt w:val="decimal"/>
      <w:lvlText w:val="%7."/>
      <w:lvlJc w:val="left"/>
      <w:pPr>
        <w:ind w:left="5267" w:hanging="360"/>
      </w:pPr>
    </w:lvl>
    <w:lvl w:ilvl="7" w:tplc="04090019" w:tentative="1">
      <w:start w:val="1"/>
      <w:numFmt w:val="lowerLetter"/>
      <w:lvlText w:val="%8."/>
      <w:lvlJc w:val="left"/>
      <w:pPr>
        <w:ind w:left="5987" w:hanging="360"/>
      </w:pPr>
    </w:lvl>
    <w:lvl w:ilvl="8" w:tplc="0409001B" w:tentative="1">
      <w:start w:val="1"/>
      <w:numFmt w:val="lowerRoman"/>
      <w:lvlText w:val="%9."/>
      <w:lvlJc w:val="right"/>
      <w:pPr>
        <w:ind w:left="6707" w:hanging="180"/>
      </w:pPr>
    </w:lvl>
  </w:abstractNum>
  <w:abstractNum w:abstractNumId="18" w15:restartNumberingAfterBreak="0">
    <w:nsid w:val="7128505E"/>
    <w:multiLevelType w:val="hybridMultilevel"/>
    <w:tmpl w:val="5024E41E"/>
    <w:lvl w:ilvl="0" w:tplc="8110DC12">
      <w:start w:val="1"/>
      <w:numFmt w:val="decimal"/>
      <w:lvlText w:val="%1."/>
      <w:lvlJc w:val="center"/>
      <w:pPr>
        <w:tabs>
          <w:tab w:val="num" w:pos="947"/>
        </w:tabs>
        <w:ind w:left="947" w:hanging="49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67" w:hanging="360"/>
      </w:pPr>
    </w:lvl>
    <w:lvl w:ilvl="2" w:tplc="0409001B" w:tentative="1">
      <w:start w:val="1"/>
      <w:numFmt w:val="lowerRoman"/>
      <w:lvlText w:val="%3."/>
      <w:lvlJc w:val="right"/>
      <w:pPr>
        <w:ind w:left="2387" w:hanging="180"/>
      </w:pPr>
    </w:lvl>
    <w:lvl w:ilvl="3" w:tplc="0409000F" w:tentative="1">
      <w:start w:val="1"/>
      <w:numFmt w:val="decimal"/>
      <w:lvlText w:val="%4."/>
      <w:lvlJc w:val="left"/>
      <w:pPr>
        <w:ind w:left="3107" w:hanging="360"/>
      </w:pPr>
    </w:lvl>
    <w:lvl w:ilvl="4" w:tplc="04090019" w:tentative="1">
      <w:start w:val="1"/>
      <w:numFmt w:val="lowerLetter"/>
      <w:lvlText w:val="%5."/>
      <w:lvlJc w:val="left"/>
      <w:pPr>
        <w:ind w:left="3827" w:hanging="360"/>
      </w:pPr>
    </w:lvl>
    <w:lvl w:ilvl="5" w:tplc="0409001B" w:tentative="1">
      <w:start w:val="1"/>
      <w:numFmt w:val="lowerRoman"/>
      <w:lvlText w:val="%6."/>
      <w:lvlJc w:val="right"/>
      <w:pPr>
        <w:ind w:left="4547" w:hanging="180"/>
      </w:pPr>
    </w:lvl>
    <w:lvl w:ilvl="6" w:tplc="0409000F" w:tentative="1">
      <w:start w:val="1"/>
      <w:numFmt w:val="decimal"/>
      <w:lvlText w:val="%7."/>
      <w:lvlJc w:val="left"/>
      <w:pPr>
        <w:ind w:left="5267" w:hanging="360"/>
      </w:pPr>
    </w:lvl>
    <w:lvl w:ilvl="7" w:tplc="04090019" w:tentative="1">
      <w:start w:val="1"/>
      <w:numFmt w:val="lowerLetter"/>
      <w:lvlText w:val="%8."/>
      <w:lvlJc w:val="left"/>
      <w:pPr>
        <w:ind w:left="5987" w:hanging="360"/>
      </w:pPr>
    </w:lvl>
    <w:lvl w:ilvl="8" w:tplc="0409001B" w:tentative="1">
      <w:start w:val="1"/>
      <w:numFmt w:val="lowerRoman"/>
      <w:lvlText w:val="%9."/>
      <w:lvlJc w:val="right"/>
      <w:pPr>
        <w:ind w:left="6707" w:hanging="180"/>
      </w:pPr>
    </w:lvl>
  </w:abstractNum>
  <w:abstractNum w:abstractNumId="19" w15:restartNumberingAfterBreak="0">
    <w:nsid w:val="7E9F7962"/>
    <w:multiLevelType w:val="hybridMultilevel"/>
    <w:tmpl w:val="D35E6E8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4"/>
  </w:num>
  <w:num w:numId="3">
    <w:abstractNumId w:val="4"/>
  </w:num>
  <w:num w:numId="4">
    <w:abstractNumId w:val="9"/>
  </w:num>
  <w:num w:numId="5">
    <w:abstractNumId w:val="13"/>
  </w:num>
  <w:num w:numId="6">
    <w:abstractNumId w:val="15"/>
  </w:num>
  <w:num w:numId="7">
    <w:abstractNumId w:val="2"/>
  </w:num>
  <w:num w:numId="8">
    <w:abstractNumId w:val="18"/>
  </w:num>
  <w:num w:numId="9">
    <w:abstractNumId w:val="7"/>
  </w:num>
  <w:num w:numId="10">
    <w:abstractNumId w:val="16"/>
  </w:num>
  <w:num w:numId="11">
    <w:abstractNumId w:val="5"/>
  </w:num>
  <w:num w:numId="12">
    <w:abstractNumId w:val="11"/>
  </w:num>
  <w:num w:numId="13">
    <w:abstractNumId w:val="19"/>
  </w:num>
  <w:num w:numId="14">
    <w:abstractNumId w:val="1"/>
    <w:lvlOverride w:ilvl="0">
      <w:startOverride w:val="1"/>
    </w:lvlOverride>
  </w:num>
  <w:num w:numId="15">
    <w:abstractNumId w:val="12"/>
  </w:num>
  <w:num w:numId="16">
    <w:abstractNumId w:val="17"/>
  </w:num>
  <w:num w:numId="17">
    <w:abstractNumId w:val="0"/>
  </w:num>
  <w:num w:numId="18">
    <w:abstractNumId w:val="3"/>
  </w:num>
  <w:num w:numId="19">
    <w:abstractNumId w:val="8"/>
  </w:num>
  <w:num w:numId="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hideSpellingErrors/>
  <w:documentProtection w:edit="trackedChanges" w:enforcement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0szCxMDUzMzQyMzFX0lEKTi0uzszPAykwrAUAKV6o5iwAAAA="/>
  </w:docVars>
  <w:rsids>
    <w:rsidRoot w:val="001E5D11"/>
    <w:rsid w:val="00005DCD"/>
    <w:rsid w:val="00007C09"/>
    <w:rsid w:val="0001160C"/>
    <w:rsid w:val="00014898"/>
    <w:rsid w:val="00017312"/>
    <w:rsid w:val="00020CF9"/>
    <w:rsid w:val="0002514B"/>
    <w:rsid w:val="00025AE2"/>
    <w:rsid w:val="000332DE"/>
    <w:rsid w:val="00036815"/>
    <w:rsid w:val="00042599"/>
    <w:rsid w:val="00045C37"/>
    <w:rsid w:val="000521A6"/>
    <w:rsid w:val="00056693"/>
    <w:rsid w:val="00060AE3"/>
    <w:rsid w:val="00070DED"/>
    <w:rsid w:val="00071875"/>
    <w:rsid w:val="00071C83"/>
    <w:rsid w:val="0007368D"/>
    <w:rsid w:val="00073ED6"/>
    <w:rsid w:val="000758C9"/>
    <w:rsid w:val="00075D25"/>
    <w:rsid w:val="00075F88"/>
    <w:rsid w:val="00084199"/>
    <w:rsid w:val="000857E0"/>
    <w:rsid w:val="0008605C"/>
    <w:rsid w:val="000938D3"/>
    <w:rsid w:val="000A27AA"/>
    <w:rsid w:val="000A2D85"/>
    <w:rsid w:val="000A7487"/>
    <w:rsid w:val="000A7862"/>
    <w:rsid w:val="000B09E7"/>
    <w:rsid w:val="000B333E"/>
    <w:rsid w:val="000B4BC2"/>
    <w:rsid w:val="000C332F"/>
    <w:rsid w:val="000C6BC8"/>
    <w:rsid w:val="000D01B1"/>
    <w:rsid w:val="000D703E"/>
    <w:rsid w:val="000D7AE9"/>
    <w:rsid w:val="000E22E1"/>
    <w:rsid w:val="000F081B"/>
    <w:rsid w:val="000F10CD"/>
    <w:rsid w:val="000F1D23"/>
    <w:rsid w:val="000F35A8"/>
    <w:rsid w:val="000F5150"/>
    <w:rsid w:val="000F562D"/>
    <w:rsid w:val="000F6751"/>
    <w:rsid w:val="0010768B"/>
    <w:rsid w:val="00110D13"/>
    <w:rsid w:val="00113912"/>
    <w:rsid w:val="00113C8D"/>
    <w:rsid w:val="00116C23"/>
    <w:rsid w:val="00117386"/>
    <w:rsid w:val="00125DAD"/>
    <w:rsid w:val="00126C5C"/>
    <w:rsid w:val="00131960"/>
    <w:rsid w:val="001372BE"/>
    <w:rsid w:val="001419C8"/>
    <w:rsid w:val="00143750"/>
    <w:rsid w:val="00144E08"/>
    <w:rsid w:val="001465D4"/>
    <w:rsid w:val="001579F5"/>
    <w:rsid w:val="00160136"/>
    <w:rsid w:val="001631B8"/>
    <w:rsid w:val="0016481E"/>
    <w:rsid w:val="0016584F"/>
    <w:rsid w:val="001666F3"/>
    <w:rsid w:val="001772AF"/>
    <w:rsid w:val="001814D2"/>
    <w:rsid w:val="00182A79"/>
    <w:rsid w:val="001922A5"/>
    <w:rsid w:val="00192B47"/>
    <w:rsid w:val="00192B93"/>
    <w:rsid w:val="001A0FCE"/>
    <w:rsid w:val="001A2117"/>
    <w:rsid w:val="001A2163"/>
    <w:rsid w:val="001B2B77"/>
    <w:rsid w:val="001B601C"/>
    <w:rsid w:val="001B6695"/>
    <w:rsid w:val="001C0DDB"/>
    <w:rsid w:val="001C141C"/>
    <w:rsid w:val="001C24A4"/>
    <w:rsid w:val="001C2868"/>
    <w:rsid w:val="001C4656"/>
    <w:rsid w:val="001C6356"/>
    <w:rsid w:val="001D0CC0"/>
    <w:rsid w:val="001D284E"/>
    <w:rsid w:val="001D6B89"/>
    <w:rsid w:val="001E1D36"/>
    <w:rsid w:val="001E5D11"/>
    <w:rsid w:val="001E7F8C"/>
    <w:rsid w:val="001F0457"/>
    <w:rsid w:val="001F234A"/>
    <w:rsid w:val="001F46A6"/>
    <w:rsid w:val="001F477D"/>
    <w:rsid w:val="001F511F"/>
    <w:rsid w:val="001F61A6"/>
    <w:rsid w:val="001F689C"/>
    <w:rsid w:val="001F6C71"/>
    <w:rsid w:val="002017CC"/>
    <w:rsid w:val="00203693"/>
    <w:rsid w:val="00205F65"/>
    <w:rsid w:val="002060C0"/>
    <w:rsid w:val="00206270"/>
    <w:rsid w:val="00207C02"/>
    <w:rsid w:val="00216FFF"/>
    <w:rsid w:val="00217D32"/>
    <w:rsid w:val="002206ED"/>
    <w:rsid w:val="00221CC0"/>
    <w:rsid w:val="00223EFB"/>
    <w:rsid w:val="00226AD6"/>
    <w:rsid w:val="00235D08"/>
    <w:rsid w:val="00241A77"/>
    <w:rsid w:val="0024257B"/>
    <w:rsid w:val="002441E4"/>
    <w:rsid w:val="00246177"/>
    <w:rsid w:val="00250069"/>
    <w:rsid w:val="00252DD7"/>
    <w:rsid w:val="002611FF"/>
    <w:rsid w:val="002665EE"/>
    <w:rsid w:val="00270654"/>
    <w:rsid w:val="00271644"/>
    <w:rsid w:val="00272EC3"/>
    <w:rsid w:val="0028166D"/>
    <w:rsid w:val="00284A37"/>
    <w:rsid w:val="002A0577"/>
    <w:rsid w:val="002A4B36"/>
    <w:rsid w:val="002A7924"/>
    <w:rsid w:val="002B022C"/>
    <w:rsid w:val="002B2D32"/>
    <w:rsid w:val="002B5D79"/>
    <w:rsid w:val="002C159B"/>
    <w:rsid w:val="002C370E"/>
    <w:rsid w:val="002D6864"/>
    <w:rsid w:val="002D7853"/>
    <w:rsid w:val="002D7A05"/>
    <w:rsid w:val="002D7C63"/>
    <w:rsid w:val="002E2B96"/>
    <w:rsid w:val="002E3A70"/>
    <w:rsid w:val="002F1CA1"/>
    <w:rsid w:val="002F3880"/>
    <w:rsid w:val="002F3C52"/>
    <w:rsid w:val="00305BDA"/>
    <w:rsid w:val="003069E9"/>
    <w:rsid w:val="0031136C"/>
    <w:rsid w:val="00314E4E"/>
    <w:rsid w:val="003228DB"/>
    <w:rsid w:val="00324D04"/>
    <w:rsid w:val="00326AF5"/>
    <w:rsid w:val="00334D14"/>
    <w:rsid w:val="00341208"/>
    <w:rsid w:val="003427AB"/>
    <w:rsid w:val="0034356C"/>
    <w:rsid w:val="00345DEE"/>
    <w:rsid w:val="003512C0"/>
    <w:rsid w:val="00353EF3"/>
    <w:rsid w:val="0036142E"/>
    <w:rsid w:val="00361DBF"/>
    <w:rsid w:val="00375B28"/>
    <w:rsid w:val="00382F78"/>
    <w:rsid w:val="00386569"/>
    <w:rsid w:val="00391926"/>
    <w:rsid w:val="00395E45"/>
    <w:rsid w:val="003A41D7"/>
    <w:rsid w:val="003A7069"/>
    <w:rsid w:val="003B1059"/>
    <w:rsid w:val="003B5742"/>
    <w:rsid w:val="003B7F9A"/>
    <w:rsid w:val="003C0A82"/>
    <w:rsid w:val="003C0DA7"/>
    <w:rsid w:val="003C2633"/>
    <w:rsid w:val="003C4BEA"/>
    <w:rsid w:val="003C51E9"/>
    <w:rsid w:val="003C7B77"/>
    <w:rsid w:val="003E1798"/>
    <w:rsid w:val="003E1A9A"/>
    <w:rsid w:val="003E2E3A"/>
    <w:rsid w:val="003E3F49"/>
    <w:rsid w:val="003E54B3"/>
    <w:rsid w:val="003F2803"/>
    <w:rsid w:val="003F2B35"/>
    <w:rsid w:val="003F459D"/>
    <w:rsid w:val="003F4F4E"/>
    <w:rsid w:val="003F5D0B"/>
    <w:rsid w:val="0040003F"/>
    <w:rsid w:val="00405391"/>
    <w:rsid w:val="004112EF"/>
    <w:rsid w:val="00416ACD"/>
    <w:rsid w:val="00416F82"/>
    <w:rsid w:val="0042281A"/>
    <w:rsid w:val="0042644A"/>
    <w:rsid w:val="00436F32"/>
    <w:rsid w:val="004403CD"/>
    <w:rsid w:val="0044054F"/>
    <w:rsid w:val="00443134"/>
    <w:rsid w:val="00443B84"/>
    <w:rsid w:val="004449A1"/>
    <w:rsid w:val="00447D4A"/>
    <w:rsid w:val="00452CDD"/>
    <w:rsid w:val="0046203C"/>
    <w:rsid w:val="00471388"/>
    <w:rsid w:val="004722BA"/>
    <w:rsid w:val="00474A92"/>
    <w:rsid w:val="004753E6"/>
    <w:rsid w:val="0047797A"/>
    <w:rsid w:val="00480510"/>
    <w:rsid w:val="00481126"/>
    <w:rsid w:val="00485162"/>
    <w:rsid w:val="004857BA"/>
    <w:rsid w:val="004921F8"/>
    <w:rsid w:val="00492E2E"/>
    <w:rsid w:val="004930B6"/>
    <w:rsid w:val="004932B0"/>
    <w:rsid w:val="00494C47"/>
    <w:rsid w:val="00497BDC"/>
    <w:rsid w:val="004A02F1"/>
    <w:rsid w:val="004A52DD"/>
    <w:rsid w:val="004B09A5"/>
    <w:rsid w:val="004B4883"/>
    <w:rsid w:val="004B6EA3"/>
    <w:rsid w:val="004C574B"/>
    <w:rsid w:val="004C66BF"/>
    <w:rsid w:val="004D45BE"/>
    <w:rsid w:val="004E24AC"/>
    <w:rsid w:val="004E37EA"/>
    <w:rsid w:val="004E39D4"/>
    <w:rsid w:val="004E50EB"/>
    <w:rsid w:val="004E577E"/>
    <w:rsid w:val="004E79D0"/>
    <w:rsid w:val="004F02B8"/>
    <w:rsid w:val="004F1AF0"/>
    <w:rsid w:val="004F2D30"/>
    <w:rsid w:val="004F71CC"/>
    <w:rsid w:val="004F7244"/>
    <w:rsid w:val="0050125F"/>
    <w:rsid w:val="00501CCF"/>
    <w:rsid w:val="00502363"/>
    <w:rsid w:val="0050336B"/>
    <w:rsid w:val="0050475C"/>
    <w:rsid w:val="00504BB0"/>
    <w:rsid w:val="00505147"/>
    <w:rsid w:val="005079E9"/>
    <w:rsid w:val="00511BCF"/>
    <w:rsid w:val="0051261F"/>
    <w:rsid w:val="0052221C"/>
    <w:rsid w:val="005226FB"/>
    <w:rsid w:val="0052356C"/>
    <w:rsid w:val="00524A1A"/>
    <w:rsid w:val="005250E9"/>
    <w:rsid w:val="005258A0"/>
    <w:rsid w:val="005306D5"/>
    <w:rsid w:val="005362FC"/>
    <w:rsid w:val="00540AB4"/>
    <w:rsid w:val="005517D0"/>
    <w:rsid w:val="0055239E"/>
    <w:rsid w:val="00556703"/>
    <w:rsid w:val="00562C5D"/>
    <w:rsid w:val="005645BA"/>
    <w:rsid w:val="00564DC9"/>
    <w:rsid w:val="00565CFA"/>
    <w:rsid w:val="00567587"/>
    <w:rsid w:val="00570927"/>
    <w:rsid w:val="00571DD7"/>
    <w:rsid w:val="005728BE"/>
    <w:rsid w:val="00580E27"/>
    <w:rsid w:val="00581773"/>
    <w:rsid w:val="005819B6"/>
    <w:rsid w:val="005842C1"/>
    <w:rsid w:val="00585D47"/>
    <w:rsid w:val="00591943"/>
    <w:rsid w:val="0059471C"/>
    <w:rsid w:val="00597243"/>
    <w:rsid w:val="005A37AE"/>
    <w:rsid w:val="005B0C46"/>
    <w:rsid w:val="005B1CBF"/>
    <w:rsid w:val="005B393C"/>
    <w:rsid w:val="005C19D8"/>
    <w:rsid w:val="005C3896"/>
    <w:rsid w:val="005C3EAB"/>
    <w:rsid w:val="005C6C8F"/>
    <w:rsid w:val="005C7794"/>
    <w:rsid w:val="005D0C28"/>
    <w:rsid w:val="005D5283"/>
    <w:rsid w:val="005E5196"/>
    <w:rsid w:val="005E657A"/>
    <w:rsid w:val="005F23B7"/>
    <w:rsid w:val="005F5196"/>
    <w:rsid w:val="005F6C3F"/>
    <w:rsid w:val="005F73CB"/>
    <w:rsid w:val="006067CE"/>
    <w:rsid w:val="00610719"/>
    <w:rsid w:val="006166D1"/>
    <w:rsid w:val="006202D3"/>
    <w:rsid w:val="006226CF"/>
    <w:rsid w:val="00623962"/>
    <w:rsid w:val="00624CA2"/>
    <w:rsid w:val="00625E90"/>
    <w:rsid w:val="00627410"/>
    <w:rsid w:val="00631ED5"/>
    <w:rsid w:val="006337D5"/>
    <w:rsid w:val="006354D9"/>
    <w:rsid w:val="00640444"/>
    <w:rsid w:val="00641CBD"/>
    <w:rsid w:val="00642CA4"/>
    <w:rsid w:val="00646F93"/>
    <w:rsid w:val="00651459"/>
    <w:rsid w:val="00653098"/>
    <w:rsid w:val="00662C64"/>
    <w:rsid w:val="00671A83"/>
    <w:rsid w:val="00673C20"/>
    <w:rsid w:val="006814E4"/>
    <w:rsid w:val="00683279"/>
    <w:rsid w:val="00683C5D"/>
    <w:rsid w:val="006846C1"/>
    <w:rsid w:val="00685AC1"/>
    <w:rsid w:val="0068690A"/>
    <w:rsid w:val="00686B08"/>
    <w:rsid w:val="00692467"/>
    <w:rsid w:val="0069485E"/>
    <w:rsid w:val="00694A3F"/>
    <w:rsid w:val="00696ACA"/>
    <w:rsid w:val="006A1064"/>
    <w:rsid w:val="006A1686"/>
    <w:rsid w:val="006B0EAB"/>
    <w:rsid w:val="006B66F4"/>
    <w:rsid w:val="006B77DB"/>
    <w:rsid w:val="006C0F7E"/>
    <w:rsid w:val="006C1C9B"/>
    <w:rsid w:val="006C5F54"/>
    <w:rsid w:val="006C6644"/>
    <w:rsid w:val="006D539F"/>
    <w:rsid w:val="006D6704"/>
    <w:rsid w:val="006D67BE"/>
    <w:rsid w:val="006D7CFF"/>
    <w:rsid w:val="006E73EC"/>
    <w:rsid w:val="006F1B7C"/>
    <w:rsid w:val="006F6F78"/>
    <w:rsid w:val="006F75E4"/>
    <w:rsid w:val="006F7955"/>
    <w:rsid w:val="0070162C"/>
    <w:rsid w:val="00704F85"/>
    <w:rsid w:val="00705398"/>
    <w:rsid w:val="00706025"/>
    <w:rsid w:val="00707B34"/>
    <w:rsid w:val="00710974"/>
    <w:rsid w:val="00732C99"/>
    <w:rsid w:val="007357E4"/>
    <w:rsid w:val="00742541"/>
    <w:rsid w:val="00747197"/>
    <w:rsid w:val="0075059A"/>
    <w:rsid w:val="00752497"/>
    <w:rsid w:val="007565A6"/>
    <w:rsid w:val="00757A92"/>
    <w:rsid w:val="00763E6E"/>
    <w:rsid w:val="007655B4"/>
    <w:rsid w:val="00770AEB"/>
    <w:rsid w:val="007830C7"/>
    <w:rsid w:val="00785693"/>
    <w:rsid w:val="00791B70"/>
    <w:rsid w:val="00792241"/>
    <w:rsid w:val="00795774"/>
    <w:rsid w:val="007A25CB"/>
    <w:rsid w:val="007A6293"/>
    <w:rsid w:val="007A6BA2"/>
    <w:rsid w:val="007B67F2"/>
    <w:rsid w:val="007B6E7E"/>
    <w:rsid w:val="007C037E"/>
    <w:rsid w:val="007C3B77"/>
    <w:rsid w:val="007D16BE"/>
    <w:rsid w:val="007D20E3"/>
    <w:rsid w:val="007E12B6"/>
    <w:rsid w:val="007E38C2"/>
    <w:rsid w:val="007E39C8"/>
    <w:rsid w:val="007E3EF8"/>
    <w:rsid w:val="007E5791"/>
    <w:rsid w:val="007E60FD"/>
    <w:rsid w:val="007F26B3"/>
    <w:rsid w:val="007F5BB7"/>
    <w:rsid w:val="007F5CE1"/>
    <w:rsid w:val="007F73E6"/>
    <w:rsid w:val="00805F81"/>
    <w:rsid w:val="00805FD2"/>
    <w:rsid w:val="00807669"/>
    <w:rsid w:val="0081522C"/>
    <w:rsid w:val="00820EB3"/>
    <w:rsid w:val="008264C9"/>
    <w:rsid w:val="00827C18"/>
    <w:rsid w:val="00833646"/>
    <w:rsid w:val="00833C42"/>
    <w:rsid w:val="00836186"/>
    <w:rsid w:val="008403C7"/>
    <w:rsid w:val="00845576"/>
    <w:rsid w:val="0084637E"/>
    <w:rsid w:val="008474A3"/>
    <w:rsid w:val="00847DF0"/>
    <w:rsid w:val="008546BB"/>
    <w:rsid w:val="00855374"/>
    <w:rsid w:val="00865DEE"/>
    <w:rsid w:val="0086769C"/>
    <w:rsid w:val="008728A2"/>
    <w:rsid w:val="0088651A"/>
    <w:rsid w:val="008957E2"/>
    <w:rsid w:val="008975A7"/>
    <w:rsid w:val="008A11B9"/>
    <w:rsid w:val="008A2E75"/>
    <w:rsid w:val="008A3A41"/>
    <w:rsid w:val="008B3D41"/>
    <w:rsid w:val="008B6FA2"/>
    <w:rsid w:val="008C192A"/>
    <w:rsid w:val="008C3A0E"/>
    <w:rsid w:val="008C58E4"/>
    <w:rsid w:val="008C5B75"/>
    <w:rsid w:val="008C6937"/>
    <w:rsid w:val="008D47A8"/>
    <w:rsid w:val="008E18C1"/>
    <w:rsid w:val="008E2D54"/>
    <w:rsid w:val="008E3335"/>
    <w:rsid w:val="008E71BB"/>
    <w:rsid w:val="008F05B0"/>
    <w:rsid w:val="008F1699"/>
    <w:rsid w:val="008F51E7"/>
    <w:rsid w:val="008F7EF1"/>
    <w:rsid w:val="00902B1F"/>
    <w:rsid w:val="00905CDA"/>
    <w:rsid w:val="00912E50"/>
    <w:rsid w:val="00914A32"/>
    <w:rsid w:val="00916B6B"/>
    <w:rsid w:val="00916E03"/>
    <w:rsid w:val="009174F6"/>
    <w:rsid w:val="0092039A"/>
    <w:rsid w:val="00924064"/>
    <w:rsid w:val="009372B2"/>
    <w:rsid w:val="00942582"/>
    <w:rsid w:val="009425A6"/>
    <w:rsid w:val="009439E4"/>
    <w:rsid w:val="0094509B"/>
    <w:rsid w:val="009452EE"/>
    <w:rsid w:val="009468FB"/>
    <w:rsid w:val="00947CA7"/>
    <w:rsid w:val="00952438"/>
    <w:rsid w:val="00953B19"/>
    <w:rsid w:val="00953F98"/>
    <w:rsid w:val="00954B34"/>
    <w:rsid w:val="00971DC8"/>
    <w:rsid w:val="009738C4"/>
    <w:rsid w:val="00973DAB"/>
    <w:rsid w:val="009830E9"/>
    <w:rsid w:val="00987102"/>
    <w:rsid w:val="00992ED6"/>
    <w:rsid w:val="00994BF5"/>
    <w:rsid w:val="009A15D7"/>
    <w:rsid w:val="009A29FF"/>
    <w:rsid w:val="009A3450"/>
    <w:rsid w:val="009A345C"/>
    <w:rsid w:val="009A4EBB"/>
    <w:rsid w:val="009A65BE"/>
    <w:rsid w:val="009B3595"/>
    <w:rsid w:val="009B39B2"/>
    <w:rsid w:val="009B62BE"/>
    <w:rsid w:val="009C049C"/>
    <w:rsid w:val="009C1959"/>
    <w:rsid w:val="009C4ADC"/>
    <w:rsid w:val="009C57BB"/>
    <w:rsid w:val="009C6C81"/>
    <w:rsid w:val="009D0630"/>
    <w:rsid w:val="009D0FD7"/>
    <w:rsid w:val="009D38C1"/>
    <w:rsid w:val="009D5FC0"/>
    <w:rsid w:val="009D6EE2"/>
    <w:rsid w:val="009E00FF"/>
    <w:rsid w:val="009E1C3C"/>
    <w:rsid w:val="009E66FE"/>
    <w:rsid w:val="009E76C9"/>
    <w:rsid w:val="009F5CF6"/>
    <w:rsid w:val="00A021B9"/>
    <w:rsid w:val="00A0341F"/>
    <w:rsid w:val="00A07D30"/>
    <w:rsid w:val="00A10788"/>
    <w:rsid w:val="00A13F56"/>
    <w:rsid w:val="00A14D56"/>
    <w:rsid w:val="00A20676"/>
    <w:rsid w:val="00A208F5"/>
    <w:rsid w:val="00A23899"/>
    <w:rsid w:val="00A24ACC"/>
    <w:rsid w:val="00A26389"/>
    <w:rsid w:val="00A26EB3"/>
    <w:rsid w:val="00A322C4"/>
    <w:rsid w:val="00A34963"/>
    <w:rsid w:val="00A40F3A"/>
    <w:rsid w:val="00A522B1"/>
    <w:rsid w:val="00A5460A"/>
    <w:rsid w:val="00A5627E"/>
    <w:rsid w:val="00A562A2"/>
    <w:rsid w:val="00A61731"/>
    <w:rsid w:val="00A7018D"/>
    <w:rsid w:val="00A77AF3"/>
    <w:rsid w:val="00A8254D"/>
    <w:rsid w:val="00A84D27"/>
    <w:rsid w:val="00A943A4"/>
    <w:rsid w:val="00AA3155"/>
    <w:rsid w:val="00AA6E75"/>
    <w:rsid w:val="00AB0DB3"/>
    <w:rsid w:val="00AB122B"/>
    <w:rsid w:val="00AB2C28"/>
    <w:rsid w:val="00AB2C40"/>
    <w:rsid w:val="00AB6B80"/>
    <w:rsid w:val="00AC094E"/>
    <w:rsid w:val="00AC299F"/>
    <w:rsid w:val="00AC2A17"/>
    <w:rsid w:val="00AD0EA2"/>
    <w:rsid w:val="00AD487E"/>
    <w:rsid w:val="00AD64B7"/>
    <w:rsid w:val="00AD67A9"/>
    <w:rsid w:val="00AE52D1"/>
    <w:rsid w:val="00AE6748"/>
    <w:rsid w:val="00AF0631"/>
    <w:rsid w:val="00AF5045"/>
    <w:rsid w:val="00AF738B"/>
    <w:rsid w:val="00B02EFC"/>
    <w:rsid w:val="00B11C92"/>
    <w:rsid w:val="00B17650"/>
    <w:rsid w:val="00B17DC6"/>
    <w:rsid w:val="00B20806"/>
    <w:rsid w:val="00B20FD0"/>
    <w:rsid w:val="00B2578E"/>
    <w:rsid w:val="00B279DB"/>
    <w:rsid w:val="00B36BEC"/>
    <w:rsid w:val="00B41241"/>
    <w:rsid w:val="00B43BEC"/>
    <w:rsid w:val="00B50F9D"/>
    <w:rsid w:val="00B51F39"/>
    <w:rsid w:val="00B52EA4"/>
    <w:rsid w:val="00B550AB"/>
    <w:rsid w:val="00B62F8D"/>
    <w:rsid w:val="00B63EA7"/>
    <w:rsid w:val="00B663E8"/>
    <w:rsid w:val="00B7119D"/>
    <w:rsid w:val="00B711B2"/>
    <w:rsid w:val="00B758ED"/>
    <w:rsid w:val="00B76433"/>
    <w:rsid w:val="00B836C7"/>
    <w:rsid w:val="00B85498"/>
    <w:rsid w:val="00B865C2"/>
    <w:rsid w:val="00B9030E"/>
    <w:rsid w:val="00B92CB7"/>
    <w:rsid w:val="00B97A33"/>
    <w:rsid w:val="00BA040B"/>
    <w:rsid w:val="00BA1964"/>
    <w:rsid w:val="00BB0DCD"/>
    <w:rsid w:val="00BB0E9D"/>
    <w:rsid w:val="00BB18FC"/>
    <w:rsid w:val="00BB627A"/>
    <w:rsid w:val="00BC32B0"/>
    <w:rsid w:val="00BC4B1F"/>
    <w:rsid w:val="00BD3E3A"/>
    <w:rsid w:val="00BD4513"/>
    <w:rsid w:val="00BD5BD5"/>
    <w:rsid w:val="00BD761A"/>
    <w:rsid w:val="00BF45CD"/>
    <w:rsid w:val="00C02A55"/>
    <w:rsid w:val="00C05BB2"/>
    <w:rsid w:val="00C06695"/>
    <w:rsid w:val="00C11FE7"/>
    <w:rsid w:val="00C124E4"/>
    <w:rsid w:val="00C13689"/>
    <w:rsid w:val="00C15CC2"/>
    <w:rsid w:val="00C16426"/>
    <w:rsid w:val="00C17DAF"/>
    <w:rsid w:val="00C2147D"/>
    <w:rsid w:val="00C229D2"/>
    <w:rsid w:val="00C2651A"/>
    <w:rsid w:val="00C30B1A"/>
    <w:rsid w:val="00C30C18"/>
    <w:rsid w:val="00C3153A"/>
    <w:rsid w:val="00C31574"/>
    <w:rsid w:val="00C41E66"/>
    <w:rsid w:val="00C45BC5"/>
    <w:rsid w:val="00C47E24"/>
    <w:rsid w:val="00C50FF8"/>
    <w:rsid w:val="00C53932"/>
    <w:rsid w:val="00C603E5"/>
    <w:rsid w:val="00C72B5D"/>
    <w:rsid w:val="00C73B5E"/>
    <w:rsid w:val="00C74925"/>
    <w:rsid w:val="00C7639B"/>
    <w:rsid w:val="00C778E7"/>
    <w:rsid w:val="00C809FD"/>
    <w:rsid w:val="00C82DE2"/>
    <w:rsid w:val="00C83C82"/>
    <w:rsid w:val="00C8500D"/>
    <w:rsid w:val="00C87C96"/>
    <w:rsid w:val="00C93539"/>
    <w:rsid w:val="00C9680A"/>
    <w:rsid w:val="00C96E1F"/>
    <w:rsid w:val="00CA0321"/>
    <w:rsid w:val="00CA6478"/>
    <w:rsid w:val="00CB02BF"/>
    <w:rsid w:val="00CB6D13"/>
    <w:rsid w:val="00CB6FE1"/>
    <w:rsid w:val="00CC34F6"/>
    <w:rsid w:val="00CC39B5"/>
    <w:rsid w:val="00CC6377"/>
    <w:rsid w:val="00CC6532"/>
    <w:rsid w:val="00CD18C0"/>
    <w:rsid w:val="00CD2B1F"/>
    <w:rsid w:val="00CD2EF0"/>
    <w:rsid w:val="00CD4AF6"/>
    <w:rsid w:val="00CE08C7"/>
    <w:rsid w:val="00CE2D37"/>
    <w:rsid w:val="00CF6DCB"/>
    <w:rsid w:val="00D01224"/>
    <w:rsid w:val="00D03E59"/>
    <w:rsid w:val="00D10821"/>
    <w:rsid w:val="00D10F50"/>
    <w:rsid w:val="00D21BA2"/>
    <w:rsid w:val="00D27C50"/>
    <w:rsid w:val="00D31365"/>
    <w:rsid w:val="00D4079E"/>
    <w:rsid w:val="00D440EE"/>
    <w:rsid w:val="00D45CB6"/>
    <w:rsid w:val="00D522C1"/>
    <w:rsid w:val="00D70608"/>
    <w:rsid w:val="00D72A5A"/>
    <w:rsid w:val="00D75867"/>
    <w:rsid w:val="00D822DA"/>
    <w:rsid w:val="00D82FAA"/>
    <w:rsid w:val="00D85BAD"/>
    <w:rsid w:val="00D8771D"/>
    <w:rsid w:val="00D91276"/>
    <w:rsid w:val="00D930B0"/>
    <w:rsid w:val="00D977B4"/>
    <w:rsid w:val="00D97B50"/>
    <w:rsid w:val="00DA2223"/>
    <w:rsid w:val="00DA2E37"/>
    <w:rsid w:val="00DA30EA"/>
    <w:rsid w:val="00DA58EF"/>
    <w:rsid w:val="00DA606E"/>
    <w:rsid w:val="00DB4A30"/>
    <w:rsid w:val="00DB6A79"/>
    <w:rsid w:val="00DC1ED3"/>
    <w:rsid w:val="00DC1FB0"/>
    <w:rsid w:val="00DD12C8"/>
    <w:rsid w:val="00DD4DA7"/>
    <w:rsid w:val="00DD7363"/>
    <w:rsid w:val="00DE26B9"/>
    <w:rsid w:val="00DE62D6"/>
    <w:rsid w:val="00DF0A15"/>
    <w:rsid w:val="00DF1D78"/>
    <w:rsid w:val="00DF5221"/>
    <w:rsid w:val="00DF5EE2"/>
    <w:rsid w:val="00DF5FD0"/>
    <w:rsid w:val="00DF6A8D"/>
    <w:rsid w:val="00DF783B"/>
    <w:rsid w:val="00E00453"/>
    <w:rsid w:val="00E06D75"/>
    <w:rsid w:val="00E07962"/>
    <w:rsid w:val="00E11B94"/>
    <w:rsid w:val="00E11CB0"/>
    <w:rsid w:val="00E15312"/>
    <w:rsid w:val="00E1568D"/>
    <w:rsid w:val="00E16E9F"/>
    <w:rsid w:val="00E17A73"/>
    <w:rsid w:val="00E2639B"/>
    <w:rsid w:val="00E3255D"/>
    <w:rsid w:val="00E3599C"/>
    <w:rsid w:val="00E40AF3"/>
    <w:rsid w:val="00E533CA"/>
    <w:rsid w:val="00E53484"/>
    <w:rsid w:val="00E5661C"/>
    <w:rsid w:val="00E6059F"/>
    <w:rsid w:val="00E64F46"/>
    <w:rsid w:val="00E67BAA"/>
    <w:rsid w:val="00E717A4"/>
    <w:rsid w:val="00E71B2B"/>
    <w:rsid w:val="00E72F42"/>
    <w:rsid w:val="00E74BF3"/>
    <w:rsid w:val="00E766E6"/>
    <w:rsid w:val="00E77AF4"/>
    <w:rsid w:val="00E805C7"/>
    <w:rsid w:val="00E8173A"/>
    <w:rsid w:val="00E84D73"/>
    <w:rsid w:val="00E875DB"/>
    <w:rsid w:val="00E90E54"/>
    <w:rsid w:val="00E9332B"/>
    <w:rsid w:val="00E94102"/>
    <w:rsid w:val="00EA4B5E"/>
    <w:rsid w:val="00EA7426"/>
    <w:rsid w:val="00EB1863"/>
    <w:rsid w:val="00EB3E27"/>
    <w:rsid w:val="00EB696A"/>
    <w:rsid w:val="00EC4B5C"/>
    <w:rsid w:val="00EC69BE"/>
    <w:rsid w:val="00ED0864"/>
    <w:rsid w:val="00ED0C42"/>
    <w:rsid w:val="00ED15EC"/>
    <w:rsid w:val="00ED270C"/>
    <w:rsid w:val="00ED3188"/>
    <w:rsid w:val="00ED4860"/>
    <w:rsid w:val="00ED625E"/>
    <w:rsid w:val="00ED7495"/>
    <w:rsid w:val="00EE027D"/>
    <w:rsid w:val="00EE1D62"/>
    <w:rsid w:val="00EF2CC8"/>
    <w:rsid w:val="00EF2DC2"/>
    <w:rsid w:val="00EF3746"/>
    <w:rsid w:val="00F01140"/>
    <w:rsid w:val="00F034E9"/>
    <w:rsid w:val="00F06184"/>
    <w:rsid w:val="00F0621A"/>
    <w:rsid w:val="00F06474"/>
    <w:rsid w:val="00F1179D"/>
    <w:rsid w:val="00F201FE"/>
    <w:rsid w:val="00F204CC"/>
    <w:rsid w:val="00F23E62"/>
    <w:rsid w:val="00F26868"/>
    <w:rsid w:val="00F326D7"/>
    <w:rsid w:val="00F415A6"/>
    <w:rsid w:val="00F46F2F"/>
    <w:rsid w:val="00F60229"/>
    <w:rsid w:val="00F7439C"/>
    <w:rsid w:val="00F81849"/>
    <w:rsid w:val="00F84793"/>
    <w:rsid w:val="00F850D2"/>
    <w:rsid w:val="00F85C93"/>
    <w:rsid w:val="00F9339A"/>
    <w:rsid w:val="00F93E0B"/>
    <w:rsid w:val="00F95664"/>
    <w:rsid w:val="00F974CC"/>
    <w:rsid w:val="00FA0B41"/>
    <w:rsid w:val="00FA27AB"/>
    <w:rsid w:val="00FA315F"/>
    <w:rsid w:val="00FA5834"/>
    <w:rsid w:val="00FB1389"/>
    <w:rsid w:val="00FB362F"/>
    <w:rsid w:val="00FB4871"/>
    <w:rsid w:val="00FB599A"/>
    <w:rsid w:val="00FB7861"/>
    <w:rsid w:val="00FC006E"/>
    <w:rsid w:val="00FC3A74"/>
    <w:rsid w:val="00FC405F"/>
    <w:rsid w:val="00FD590F"/>
    <w:rsid w:val="00FD7B39"/>
    <w:rsid w:val="00FE0B39"/>
    <w:rsid w:val="00FE30AB"/>
    <w:rsid w:val="00FE7A63"/>
    <w:rsid w:val="00FF086F"/>
    <w:rsid w:val="00FF29EA"/>
    <w:rsid w:val="00FF3BFA"/>
    <w:rsid w:val="00FF6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martTagType w:namespaceuri="urn:schemas-microsoft-com:office:smarttags" w:name="country-region"/>
  <w:smartTagType w:namespaceuri="urn:schemas-microsoft-com:office:smarttags" w:name="place"/>
  <w:shapeDefaults>
    <o:shapedefaults v:ext="edit" spidmax="2049"/>
    <o:shapelayout v:ext="edit">
      <o:idmap v:ext="edit" data="1"/>
    </o:shapelayout>
  </w:shapeDefaults>
  <w:decimalSymbol w:val="."/>
  <w:listSeparator w:val=","/>
  <w14:docId w14:val="0BB40E2C"/>
  <w15:docId w15:val="{3584AA6D-B0F7-4EA6-9C1E-755F668733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4793"/>
  </w:style>
  <w:style w:type="paragraph" w:styleId="Heading1">
    <w:name w:val="heading 1"/>
    <w:basedOn w:val="Normal"/>
    <w:next w:val="Normal"/>
    <w:link w:val="Heading1Char"/>
    <w:uiPriority w:val="9"/>
    <w:qFormat/>
    <w:rsid w:val="004F71C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F71C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4B09A5"/>
    <w:pPr>
      <w:keepNext/>
      <w:tabs>
        <w:tab w:val="left" w:pos="4536"/>
      </w:tabs>
      <w:spacing w:before="360" w:after="240" w:line="340" w:lineRule="atLeast"/>
      <w:ind w:firstLine="567"/>
      <w:jc w:val="center"/>
      <w:outlineLvl w:val="2"/>
    </w:pPr>
    <w:rPr>
      <w:rFonts w:ascii=".VnArialH" w:eastAsia="Times New Roman" w:hAnsi=".VnArialH" w:cs="Times New Roman"/>
      <w:b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9724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0F9D"/>
    <w:pPr>
      <w:ind w:left="720"/>
      <w:contextualSpacing/>
    </w:pPr>
  </w:style>
  <w:style w:type="table" w:styleId="TableGrid">
    <w:name w:val="Table Grid"/>
    <w:basedOn w:val="TableNormal"/>
    <w:uiPriority w:val="39"/>
    <w:rsid w:val="00B50F9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A07D3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A07D30"/>
  </w:style>
  <w:style w:type="paragraph" w:styleId="Footer">
    <w:name w:val="footer"/>
    <w:basedOn w:val="Normal"/>
    <w:link w:val="FooterChar"/>
    <w:uiPriority w:val="99"/>
    <w:unhideWhenUsed/>
    <w:rsid w:val="00A07D3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7D30"/>
  </w:style>
  <w:style w:type="paragraph" w:customStyle="1" w:styleId="Normal1">
    <w:name w:val="Normal1"/>
    <w:basedOn w:val="Normal"/>
    <w:rsid w:val="00847DF0"/>
    <w:pPr>
      <w:spacing w:line="240" w:lineRule="auto"/>
    </w:pPr>
    <w:rPr>
      <w:rFonts w:eastAsia="Times New Roman" w:cs="Times New Roman"/>
      <w:sz w:val="20"/>
      <w:szCs w:val="20"/>
    </w:rPr>
  </w:style>
  <w:style w:type="character" w:customStyle="1" w:styleId="normalchar1">
    <w:name w:val="normal__char1"/>
    <w:rsid w:val="00847DF0"/>
    <w:rPr>
      <w:rFonts w:ascii="Times New Roman" w:hAnsi="Times New Roman" w:cs="Times New Roman" w:hint="default"/>
      <w:strike w:val="0"/>
      <w:dstrike w:val="0"/>
      <w:sz w:val="20"/>
      <w:szCs w:val="20"/>
      <w:u w:val="none"/>
      <w:effect w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E90E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90E5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90E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0E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0E5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0E5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0E5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FD590F"/>
    <w:pPr>
      <w:spacing w:line="240" w:lineRule="auto"/>
    </w:pPr>
  </w:style>
  <w:style w:type="character" w:styleId="PageNumber">
    <w:name w:val="page number"/>
    <w:basedOn w:val="DefaultParagraphFont"/>
    <w:rsid w:val="0088651A"/>
  </w:style>
  <w:style w:type="paragraph" w:styleId="BodyText">
    <w:name w:val="Body Text"/>
    <w:basedOn w:val="Normal"/>
    <w:link w:val="BodyTextChar"/>
    <w:rsid w:val="0088651A"/>
    <w:pPr>
      <w:spacing w:line="240" w:lineRule="auto"/>
      <w:jc w:val="both"/>
    </w:pPr>
    <w:rPr>
      <w:rFonts w:ascii="Arial" w:eastAsia="Times New Roman" w:hAnsi="Arial" w:cs="Arial"/>
      <w:szCs w:val="24"/>
    </w:rPr>
  </w:style>
  <w:style w:type="character" w:customStyle="1" w:styleId="BodyTextChar">
    <w:name w:val="Body Text Char"/>
    <w:basedOn w:val="DefaultParagraphFont"/>
    <w:link w:val="BodyText"/>
    <w:rsid w:val="0088651A"/>
    <w:rPr>
      <w:rFonts w:ascii="Arial" w:eastAsia="Times New Roman" w:hAnsi="Arial" w:cs="Arial"/>
      <w:szCs w:val="24"/>
    </w:rPr>
  </w:style>
  <w:style w:type="paragraph" w:styleId="BlockText">
    <w:name w:val="Block Text"/>
    <w:basedOn w:val="Normal"/>
    <w:rsid w:val="0088651A"/>
    <w:pPr>
      <w:spacing w:after="120" w:line="240" w:lineRule="auto"/>
      <w:ind w:left="357" w:right="-28"/>
      <w:jc w:val="both"/>
    </w:pPr>
    <w:rPr>
      <w:rFonts w:ascii=".VnTime" w:eastAsia="Times New Roman" w:hAnsi=".VnTime" w:cs="Times New Roman"/>
      <w:sz w:val="22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B09A5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B09A5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B09A5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B09A5"/>
  </w:style>
  <w:style w:type="character" w:customStyle="1" w:styleId="Heading3Char">
    <w:name w:val="Heading 3 Char"/>
    <w:basedOn w:val="DefaultParagraphFont"/>
    <w:link w:val="Heading3"/>
    <w:rsid w:val="004B09A5"/>
    <w:rPr>
      <w:rFonts w:ascii=".VnArialH" w:eastAsia="Times New Roman" w:hAnsi=".VnArialH" w:cs="Times New Roman"/>
      <w:b/>
      <w:szCs w:val="2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BB627A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BB627A"/>
  </w:style>
  <w:style w:type="character" w:customStyle="1" w:styleId="apple-style-span">
    <w:name w:val="apple-style-span"/>
    <w:basedOn w:val="DefaultParagraphFont"/>
    <w:rsid w:val="00BD4513"/>
  </w:style>
  <w:style w:type="character" w:customStyle="1" w:styleId="Heading1Char">
    <w:name w:val="Heading 1 Char"/>
    <w:basedOn w:val="DefaultParagraphFont"/>
    <w:link w:val="Heading1"/>
    <w:uiPriority w:val="9"/>
    <w:rsid w:val="004F71C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F71C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597243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rmalWeb">
    <w:name w:val="Normal (Web)"/>
    <w:basedOn w:val="Normal"/>
    <w:uiPriority w:val="99"/>
    <w:semiHidden/>
    <w:unhideWhenUsed/>
    <w:rsid w:val="007A25CB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570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9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2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73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8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5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18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2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2A2D60-EA01-413F-A894-4910DE73F3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1</Pages>
  <Words>267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ên Nguyễn</dc:creator>
  <cp:lastModifiedBy>Kiên Nguyễn Trung</cp:lastModifiedBy>
  <cp:revision>33</cp:revision>
  <cp:lastPrinted>2020-11-10T00:32:00Z</cp:lastPrinted>
  <dcterms:created xsi:type="dcterms:W3CDTF">2020-10-20T07:36:00Z</dcterms:created>
  <dcterms:modified xsi:type="dcterms:W3CDTF">2022-09-21T22:03:00Z</dcterms:modified>
</cp:coreProperties>
</file>